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3A67DE" w14:textId="61146C9C" w:rsidR="007E304F" w:rsidRDefault="0064537F" w:rsidP="005A65EC">
      <w:pPr>
        <w:pStyle w:val="Title"/>
        <w:jc w:val="center"/>
        <w:rPr>
          <w:color w:val="auto"/>
          <w:sz w:val="42"/>
          <w:szCs w:val="42"/>
          <w:lang w:val="en-US"/>
        </w:rPr>
      </w:pPr>
      <w:r w:rsidRPr="000C089A">
        <w:rPr>
          <w:color w:val="auto"/>
          <w:sz w:val="42"/>
          <w:szCs w:val="42"/>
          <w:lang w:val="en-US"/>
        </w:rPr>
        <w:t xml:space="preserve">ENEL </w:t>
      </w:r>
      <w:r w:rsidR="000C089A" w:rsidRPr="000C089A">
        <w:rPr>
          <w:color w:val="auto"/>
          <w:sz w:val="42"/>
          <w:szCs w:val="42"/>
          <w:lang w:val="en-US"/>
        </w:rPr>
        <w:t>464</w:t>
      </w:r>
      <w:r w:rsidR="00FD15E3" w:rsidRPr="000C089A">
        <w:rPr>
          <w:color w:val="auto"/>
          <w:sz w:val="42"/>
          <w:szCs w:val="42"/>
          <w:lang w:val="en-US"/>
        </w:rPr>
        <w:t xml:space="preserve"> </w:t>
      </w:r>
      <w:r w:rsidR="000C089A" w:rsidRPr="000C089A">
        <w:rPr>
          <w:color w:val="auto"/>
          <w:sz w:val="42"/>
          <w:szCs w:val="42"/>
          <w:lang w:val="en-US"/>
        </w:rPr>
        <w:t>Embedded Software and Advanced Computing</w:t>
      </w:r>
      <w:r w:rsidR="00FD15E3" w:rsidRPr="000C089A">
        <w:rPr>
          <w:color w:val="auto"/>
          <w:sz w:val="42"/>
          <w:szCs w:val="42"/>
          <w:lang w:val="en-US"/>
        </w:rPr>
        <w:t xml:space="preserve"> </w:t>
      </w:r>
    </w:p>
    <w:p w14:paraId="6797874B" w14:textId="1159A90B" w:rsidR="005A65EC" w:rsidRPr="005A65EC" w:rsidRDefault="005A65EC" w:rsidP="005A65EC">
      <w:pPr>
        <w:spacing w:after="0"/>
        <w:rPr>
          <w:lang w:val="en-US"/>
        </w:rPr>
      </w:pPr>
    </w:p>
    <w:p w14:paraId="2125AB1C" w14:textId="320CDA1F" w:rsidR="007C3F20" w:rsidRPr="000C089A" w:rsidRDefault="007C3F20" w:rsidP="00F00F5B">
      <w:pPr>
        <w:pStyle w:val="Title"/>
        <w:spacing w:before="0"/>
        <w:jc w:val="center"/>
        <w:rPr>
          <w:color w:val="auto"/>
          <w:sz w:val="30"/>
          <w:szCs w:val="34"/>
        </w:rPr>
      </w:pPr>
      <w:r w:rsidRPr="000C089A">
        <w:rPr>
          <w:color w:val="auto"/>
          <w:sz w:val="30"/>
          <w:szCs w:val="34"/>
        </w:rPr>
        <w:t xml:space="preserve">Department of Electrical and </w:t>
      </w:r>
      <w:r w:rsidRPr="000C089A">
        <w:rPr>
          <w:color w:val="auto"/>
          <w:sz w:val="32"/>
          <w:szCs w:val="36"/>
        </w:rPr>
        <w:t>Electronic</w:t>
      </w:r>
      <w:r w:rsidRPr="000C089A">
        <w:rPr>
          <w:color w:val="auto"/>
          <w:sz w:val="30"/>
          <w:szCs w:val="34"/>
        </w:rPr>
        <w:t xml:space="preserve"> Engineering</w:t>
      </w:r>
    </w:p>
    <w:p w14:paraId="15795D7E" w14:textId="331AAA03" w:rsidR="007E304F" w:rsidRPr="000C089A" w:rsidRDefault="00F00F5B" w:rsidP="007C3F20">
      <w:pPr>
        <w:pStyle w:val="Title"/>
        <w:jc w:val="center"/>
        <w:rPr>
          <w:color w:val="auto"/>
          <w:sz w:val="32"/>
          <w:szCs w:val="36"/>
        </w:rPr>
      </w:pPr>
      <w:r w:rsidRPr="000C089A">
        <w:rPr>
          <w:noProof/>
          <w:color w:val="auto"/>
          <w:lang w:eastAsia="en-NZ"/>
        </w:rPr>
        <w:drawing>
          <wp:anchor distT="0" distB="0" distL="114300" distR="114300" simplePos="0" relativeHeight="251658240" behindDoc="0" locked="0" layoutInCell="1" allowOverlap="1" wp14:anchorId="122C1734" wp14:editId="0B0E2AC8">
            <wp:simplePos x="0" y="0"/>
            <wp:positionH relativeFrom="margin">
              <wp:align>center</wp:align>
            </wp:positionH>
            <wp:positionV relativeFrom="page">
              <wp:posOffset>2581275</wp:posOffset>
            </wp:positionV>
            <wp:extent cx="1362075" cy="906780"/>
            <wp:effectExtent l="0" t="0" r="9525" b="7620"/>
            <wp:wrapTopAndBottom/>
            <wp:docPr id="1" name="Picture 1" descr="History of the Coat of Arms | University of Canterbu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istory of the Coat of Arms | University of Canterbury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F20" w:rsidRPr="000C089A">
        <w:rPr>
          <w:color w:val="auto"/>
          <w:sz w:val="32"/>
          <w:szCs w:val="36"/>
        </w:rPr>
        <w:t>University of Canterbury</w:t>
      </w:r>
    </w:p>
    <w:p w14:paraId="2D798BC3" w14:textId="60C2FAC1" w:rsidR="00246710" w:rsidRDefault="00246710" w:rsidP="00246710"/>
    <w:p w14:paraId="5CC6D647" w14:textId="5224FBB3" w:rsidR="00246710" w:rsidRPr="00246710" w:rsidRDefault="00246710" w:rsidP="00246710"/>
    <w:p w14:paraId="727ACFAB" w14:textId="5156BAA3" w:rsidR="00A11B4B" w:rsidRPr="005A65EC" w:rsidRDefault="000C089A" w:rsidP="00F00F5B">
      <w:pPr>
        <w:pStyle w:val="Title"/>
        <w:spacing w:before="0"/>
        <w:jc w:val="center"/>
        <w:rPr>
          <w:color w:val="auto"/>
          <w:sz w:val="42"/>
          <w:szCs w:val="48"/>
        </w:rPr>
      </w:pPr>
      <w:r w:rsidRPr="005A65EC">
        <w:rPr>
          <w:color w:val="auto"/>
          <w:sz w:val="42"/>
          <w:szCs w:val="48"/>
        </w:rPr>
        <w:t>Embedded Software Engineering Project</w:t>
      </w:r>
    </w:p>
    <w:p w14:paraId="41065D1B" w14:textId="0A434B3B" w:rsidR="00246710" w:rsidRDefault="00246710" w:rsidP="00246710"/>
    <w:p w14:paraId="52A9D2C0" w14:textId="5806F20E" w:rsidR="00205E2F" w:rsidRDefault="00205E2F" w:rsidP="00246710"/>
    <w:p w14:paraId="1D80E8EA" w14:textId="75742D13" w:rsidR="00205E2F" w:rsidRDefault="00205E2F" w:rsidP="00246710"/>
    <w:p w14:paraId="04F22A77" w14:textId="77777777" w:rsidR="00205E2F" w:rsidRPr="00246710" w:rsidRDefault="00205E2F" w:rsidP="00246710"/>
    <w:p w14:paraId="6C7DB952" w14:textId="4D7EF7EE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E3B75B4" w14:textId="0D856AC1" w:rsidR="00A11B4B" w:rsidRDefault="000C089A" w:rsidP="00A11B4B">
      <w:pPr>
        <w:pStyle w:val="Title"/>
        <w:jc w:val="center"/>
      </w:pPr>
      <w:r>
        <w:t>Using FreeRTOS for Embedded Software Operating System</w:t>
      </w:r>
    </w:p>
    <w:p w14:paraId="1484B846" w14:textId="429E1CFD" w:rsidR="00246710" w:rsidRDefault="00246710" w:rsidP="00246710"/>
    <w:p w14:paraId="46CADB4B" w14:textId="6F4BADBA" w:rsidR="00246710" w:rsidRDefault="00246710" w:rsidP="00246710"/>
    <w:p w14:paraId="4D8CDBF8" w14:textId="041419F4" w:rsidR="00A92514" w:rsidRDefault="00A92514" w:rsidP="00246710"/>
    <w:p w14:paraId="5B20FC5E" w14:textId="0D1330F6" w:rsidR="00A92514" w:rsidRDefault="00A92514" w:rsidP="00246710"/>
    <w:p w14:paraId="37EA9F5D" w14:textId="2455CE7F" w:rsidR="005A65EC" w:rsidRPr="00A11B4B" w:rsidRDefault="005A65EC" w:rsidP="005A65EC">
      <w:pPr>
        <w:rPr>
          <w:lang w:val="en-US"/>
        </w:rPr>
      </w:pPr>
    </w:p>
    <w:p w14:paraId="5AB65DBB" w14:textId="1633AEB6" w:rsidR="00A11B4B" w:rsidRPr="00A92514" w:rsidRDefault="00A11B4B" w:rsidP="00F00F5B">
      <w:pPr>
        <w:pStyle w:val="Subtitle"/>
        <w:spacing w:after="0"/>
        <w:jc w:val="right"/>
        <w:rPr>
          <w:rFonts w:cs="Times New Roman"/>
          <w:sz w:val="36"/>
          <w:szCs w:val="36"/>
          <w:lang w:val="en-US"/>
        </w:rPr>
      </w:pPr>
      <w:r w:rsidRPr="00A92514">
        <w:rPr>
          <w:sz w:val="34"/>
          <w:szCs w:val="34"/>
        </w:rPr>
        <w:t xml:space="preserve">GROUP </w:t>
      </w:r>
      <w:r w:rsidR="000C089A">
        <w:rPr>
          <w:sz w:val="34"/>
          <w:szCs w:val="34"/>
        </w:rPr>
        <w:t>10</w:t>
      </w:r>
    </w:p>
    <w:p w14:paraId="4B232C83" w14:textId="22F5236C" w:rsidR="00A11B4B" w:rsidRDefault="00BB3671" w:rsidP="00F00F5B">
      <w:pPr>
        <w:pStyle w:val="Subtitle"/>
        <w:spacing w:before="0" w:after="0"/>
        <w:jc w:val="right"/>
        <w:rPr>
          <w:sz w:val="26"/>
          <w:szCs w:val="26"/>
        </w:rPr>
      </w:pPr>
      <w:r>
        <w:rPr>
          <w:sz w:val="26"/>
          <w:szCs w:val="26"/>
        </w:rPr>
        <w:lastRenderedPageBreak/>
        <w:t>Pakorn Arunchayanon</w:t>
      </w:r>
      <w:r w:rsidR="00A11B4B" w:rsidRPr="00A92514">
        <w:rPr>
          <w:sz w:val="26"/>
          <w:szCs w:val="26"/>
        </w:rPr>
        <w:t xml:space="preserve"> (</w:t>
      </w:r>
      <w:r w:rsidR="00793E89">
        <w:rPr>
          <w:sz w:val="26"/>
          <w:szCs w:val="26"/>
        </w:rPr>
        <w:t>78980462</w:t>
      </w:r>
      <w:r w:rsidR="00A11B4B" w:rsidRPr="00A92514">
        <w:rPr>
          <w:sz w:val="26"/>
          <w:szCs w:val="26"/>
        </w:rPr>
        <w:t>)</w:t>
      </w:r>
    </w:p>
    <w:p w14:paraId="71F2DF1C" w14:textId="23B21E65" w:rsidR="000C089A" w:rsidRPr="000C089A" w:rsidRDefault="000C089A" w:rsidP="00F00F5B">
      <w:pPr>
        <w:pStyle w:val="Subtitle"/>
        <w:spacing w:before="0" w:after="0"/>
        <w:jc w:val="right"/>
        <w:rPr>
          <w:rFonts w:cs="Times New Roman"/>
          <w:sz w:val="28"/>
          <w:szCs w:val="28"/>
          <w:lang w:val="en-US"/>
        </w:rPr>
      </w:pPr>
      <w:r w:rsidRPr="000C089A">
        <w:rPr>
          <w:sz w:val="26"/>
          <w:szCs w:val="26"/>
        </w:rPr>
        <w:t xml:space="preserve">George Thiele </w:t>
      </w:r>
      <w:r w:rsidRPr="00A92514">
        <w:rPr>
          <w:sz w:val="26"/>
          <w:szCs w:val="26"/>
        </w:rPr>
        <w:t>(</w:t>
      </w:r>
      <w:r w:rsidR="00F00F5B" w:rsidRPr="00F00F5B">
        <w:rPr>
          <w:sz w:val="26"/>
          <w:szCs w:val="26"/>
        </w:rPr>
        <w:t>48157153</w:t>
      </w:r>
      <w:r w:rsidRPr="00A92514">
        <w:rPr>
          <w:sz w:val="26"/>
          <w:szCs w:val="26"/>
        </w:rPr>
        <w:t>)</w:t>
      </w:r>
    </w:p>
    <w:p w14:paraId="1F6F7D20" w14:textId="29AC5E53" w:rsidR="00205E2F" w:rsidRDefault="00A11B4B" w:rsidP="00F00F5B">
      <w:pPr>
        <w:pStyle w:val="Subtitle"/>
        <w:spacing w:before="0" w:after="0"/>
        <w:jc w:val="right"/>
        <w:rPr>
          <w:sz w:val="26"/>
          <w:szCs w:val="26"/>
        </w:rPr>
      </w:pPr>
      <w:r w:rsidRPr="00A92514">
        <w:rPr>
          <w:sz w:val="26"/>
          <w:szCs w:val="26"/>
        </w:rPr>
        <w:t>Sasiru Goonatillake (51643980)</w:t>
      </w:r>
      <w:bookmarkStart w:id="0" w:name="_GoBack"/>
      <w:bookmarkEnd w:id="0"/>
    </w:p>
    <w:p w14:paraId="6465EA56" w14:textId="77777777" w:rsidR="005D3FCE" w:rsidRPr="00127DAF" w:rsidRDefault="005D3FCE" w:rsidP="005D3FCE">
      <w:pPr>
        <w:pStyle w:val="PreTOC"/>
      </w:pPr>
      <w:bookmarkStart w:id="1" w:name="_Toc15132663"/>
      <w:bookmarkStart w:id="2" w:name="_Toc15134101"/>
      <w:bookmarkStart w:id="3" w:name="_Toc15137927"/>
      <w:bookmarkStart w:id="4" w:name="_Toc48586935"/>
      <w:r w:rsidRPr="005D3FCE">
        <w:t>Abstract</w:t>
      </w:r>
      <w:bookmarkEnd w:id="1"/>
      <w:bookmarkEnd w:id="2"/>
      <w:bookmarkEnd w:id="3"/>
      <w:bookmarkEnd w:id="4"/>
    </w:p>
    <w:p w14:paraId="34DBC65A" w14:textId="40DCC1A8" w:rsidR="005D3FCE" w:rsidRDefault="00F00F5B" w:rsidP="005D3FCE">
      <w:r>
        <w:t>Give us an abstract G</w:t>
      </w:r>
    </w:p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429935740"/>
        <w:docPartObj>
          <w:docPartGallery w:val="Table of Contents"/>
          <w:docPartUnique/>
        </w:docPartObj>
      </w:sdtPr>
      <w:sdtEndPr>
        <w:rPr>
          <w:rFonts w:asciiTheme="minorHAnsi" w:hAnsiTheme="minorHAnsi"/>
          <w:b/>
          <w:bCs/>
          <w:noProof/>
        </w:rPr>
      </w:sdtEndPr>
      <w:sdtContent>
        <w:p w14:paraId="73C9B0FD" w14:textId="6F543708" w:rsidR="00417B23" w:rsidRDefault="00417B23">
          <w:pPr>
            <w:pStyle w:val="TOCHeading"/>
          </w:pPr>
          <w:r>
            <w:t>Table of Contents</w:t>
          </w:r>
        </w:p>
        <w:p w14:paraId="59385AFB" w14:textId="525DD557" w:rsidR="00F00F5B" w:rsidRDefault="00417B23">
          <w:pPr>
            <w:pStyle w:val="TOC1"/>
            <w:rPr>
              <w:rFonts w:eastAsiaTheme="minorEastAsia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586935" w:history="1">
            <w:r w:rsidR="00F00F5B" w:rsidRPr="005119B5">
              <w:rPr>
                <w:rStyle w:val="Hyperlink"/>
                <w:noProof/>
              </w:rPr>
              <w:t>Abstract</w:t>
            </w:r>
            <w:r w:rsidR="00F00F5B">
              <w:rPr>
                <w:noProof/>
                <w:webHidden/>
              </w:rPr>
              <w:tab/>
            </w:r>
            <w:r w:rsidR="00F00F5B">
              <w:rPr>
                <w:noProof/>
                <w:webHidden/>
              </w:rPr>
              <w:fldChar w:fldCharType="begin"/>
            </w:r>
            <w:r w:rsidR="00F00F5B">
              <w:rPr>
                <w:noProof/>
                <w:webHidden/>
              </w:rPr>
              <w:instrText xml:space="preserve"> PAGEREF _Toc48586935 \h </w:instrText>
            </w:r>
            <w:r w:rsidR="00F00F5B">
              <w:rPr>
                <w:noProof/>
                <w:webHidden/>
              </w:rPr>
            </w:r>
            <w:r w:rsidR="00F00F5B">
              <w:rPr>
                <w:noProof/>
                <w:webHidden/>
              </w:rPr>
              <w:fldChar w:fldCharType="separate"/>
            </w:r>
            <w:r w:rsidR="00F00F5B">
              <w:rPr>
                <w:noProof/>
                <w:webHidden/>
              </w:rPr>
              <w:t>2</w:t>
            </w:r>
            <w:r w:rsidR="00F00F5B">
              <w:rPr>
                <w:noProof/>
                <w:webHidden/>
              </w:rPr>
              <w:fldChar w:fldCharType="end"/>
            </w:r>
          </w:hyperlink>
        </w:p>
        <w:p w14:paraId="62072E31" w14:textId="7B7C4251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36" w:history="1">
            <w:r w:rsidRPr="005119B5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lang w:eastAsia="en-NZ"/>
              </w:rPr>
              <w:tab/>
            </w:r>
            <w:r w:rsidRPr="005119B5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3F3EE" w14:textId="49757B0F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37" w:history="1">
            <w:r w:rsidRPr="005119B5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eastAsia="en-NZ"/>
              </w:rPr>
              <w:tab/>
            </w:r>
            <w:r w:rsidRPr="005119B5">
              <w:rPr>
                <w:rStyle w:val="Hyperlink"/>
                <w:noProof/>
              </w:rPr>
              <w:t>Design an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1BB0B" w14:textId="3485A593" w:rsidR="00F00F5B" w:rsidRDefault="00F00F5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en-NZ" w:eastAsia="en-NZ"/>
            </w:rPr>
          </w:pPr>
          <w:hyperlink w:anchor="_Toc48586938" w:history="1">
            <w:r w:rsidRPr="005119B5">
              <w:rPr>
                <w:rStyle w:val="Hyperlink"/>
                <w:noProof/>
              </w:rPr>
              <w:t>2.1</w:t>
            </w:r>
            <w:r>
              <w:rPr>
                <w:rFonts w:cstheme="minorBidi"/>
                <w:noProof/>
                <w:lang w:val="en-NZ" w:eastAsia="en-NZ"/>
              </w:rPr>
              <w:tab/>
            </w:r>
            <w:r w:rsidRPr="005119B5">
              <w:rPr>
                <w:rStyle w:val="Hyperlink"/>
                <w:noProof/>
              </w:rPr>
              <w:t>Software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156B5" w14:textId="3A5E2D9D" w:rsidR="00F00F5B" w:rsidRDefault="00F00F5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en-NZ" w:eastAsia="en-NZ"/>
            </w:rPr>
          </w:pPr>
          <w:hyperlink w:anchor="_Toc48586939" w:history="1">
            <w:r w:rsidRPr="005119B5">
              <w:rPr>
                <w:rStyle w:val="Hyperlink"/>
                <w:noProof/>
              </w:rPr>
              <w:t>2.2</w:t>
            </w:r>
            <w:r>
              <w:rPr>
                <w:rFonts w:cstheme="minorBidi"/>
                <w:noProof/>
                <w:lang w:val="en-NZ" w:eastAsia="en-NZ"/>
              </w:rPr>
              <w:tab/>
            </w:r>
            <w:r w:rsidRPr="005119B5">
              <w:rPr>
                <w:rStyle w:val="Hyperlink"/>
                <w:noProof/>
              </w:rPr>
              <w:t>Adapting FreeR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84310" w14:textId="2B084643" w:rsidR="00F00F5B" w:rsidRDefault="00F00F5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en-NZ" w:eastAsia="en-NZ"/>
            </w:rPr>
          </w:pPr>
          <w:hyperlink w:anchor="_Toc48586940" w:history="1">
            <w:r w:rsidRPr="005119B5">
              <w:rPr>
                <w:rStyle w:val="Hyperlink"/>
                <w:noProof/>
              </w:rPr>
              <w:t>2.3</w:t>
            </w:r>
            <w:r>
              <w:rPr>
                <w:rFonts w:cstheme="minorBidi"/>
                <w:noProof/>
                <w:lang w:val="en-NZ" w:eastAsia="en-NZ"/>
              </w:rPr>
              <w:tab/>
            </w:r>
            <w:r w:rsidRPr="005119B5">
              <w:rPr>
                <w:rStyle w:val="Hyperlink"/>
                <w:noProof/>
              </w:rPr>
              <w:t>Special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1601A" w14:textId="7C6896C5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41" w:history="1">
            <w:r w:rsidRPr="005119B5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eastAsia="en-NZ"/>
              </w:rPr>
              <w:tab/>
            </w:r>
            <w:r w:rsidRPr="005119B5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0B47D" w14:textId="3AAF062F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42" w:history="1">
            <w:r w:rsidRPr="005119B5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eastAsia="en-NZ"/>
              </w:rPr>
              <w:tab/>
            </w:r>
            <w:r w:rsidRPr="005119B5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90097" w14:textId="1817F970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43" w:history="1">
            <w:r w:rsidRPr="005119B5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eastAsia="en-NZ"/>
              </w:rPr>
              <w:tab/>
            </w:r>
            <w:r w:rsidRPr="005119B5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89140" w14:textId="6767B7DB" w:rsidR="00F00F5B" w:rsidRDefault="00F00F5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en-NZ" w:eastAsia="en-NZ"/>
            </w:rPr>
          </w:pPr>
          <w:hyperlink w:anchor="_Toc48586944" w:history="1">
            <w:r w:rsidRPr="005119B5">
              <w:rPr>
                <w:rStyle w:val="Hyperlink"/>
                <w:noProof/>
              </w:rPr>
              <w:t>5.1</w:t>
            </w:r>
            <w:r>
              <w:rPr>
                <w:rFonts w:cstheme="minorBidi"/>
                <w:noProof/>
                <w:lang w:val="en-NZ" w:eastAsia="en-NZ"/>
              </w:rPr>
              <w:tab/>
            </w:r>
            <w:r w:rsidRPr="005119B5">
              <w:rPr>
                <w:rStyle w:val="Hyperlink"/>
                <w:noProof/>
              </w:rPr>
              <w:t>FreeRTOS as an 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90968" w14:textId="19E05679" w:rsidR="00F00F5B" w:rsidRDefault="00F00F5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en-NZ" w:eastAsia="en-NZ"/>
            </w:rPr>
          </w:pPr>
          <w:hyperlink w:anchor="_Toc48586945" w:history="1">
            <w:r w:rsidRPr="005119B5">
              <w:rPr>
                <w:rStyle w:val="Hyperlink"/>
                <w:noProof/>
              </w:rPr>
              <w:t>5.2</w:t>
            </w:r>
            <w:r>
              <w:rPr>
                <w:rFonts w:cstheme="minorBidi"/>
                <w:noProof/>
                <w:lang w:val="en-NZ" w:eastAsia="en-NZ"/>
              </w:rPr>
              <w:tab/>
            </w:r>
            <w:r w:rsidRPr="005119B5">
              <w:rPr>
                <w:rStyle w:val="Hyperlink"/>
                <w:noProof/>
              </w:rPr>
              <w:t>Queues, Mutexes &amp; Semaph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ACDB9" w14:textId="3E9C0243" w:rsidR="00F00F5B" w:rsidRDefault="00F00F5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en-NZ" w:eastAsia="en-NZ"/>
            </w:rPr>
          </w:pPr>
          <w:hyperlink w:anchor="_Toc48586946" w:history="1">
            <w:r w:rsidRPr="005119B5">
              <w:rPr>
                <w:rStyle w:val="Hyperlink"/>
                <w:noProof/>
              </w:rPr>
              <w:t>5.3</w:t>
            </w:r>
            <w:r>
              <w:rPr>
                <w:rFonts w:cstheme="minorBidi"/>
                <w:noProof/>
                <w:lang w:val="en-NZ" w:eastAsia="en-NZ"/>
              </w:rPr>
              <w:tab/>
            </w:r>
            <w:r w:rsidRPr="005119B5">
              <w:rPr>
                <w:rStyle w:val="Hyperlink"/>
                <w:noProof/>
              </w:rPr>
              <w:t>Additional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2FE1C" w14:textId="2154CD86" w:rsidR="00F00F5B" w:rsidRDefault="00F00F5B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en-NZ" w:eastAsia="en-NZ"/>
            </w:rPr>
          </w:pPr>
          <w:hyperlink w:anchor="_Toc48586947" w:history="1">
            <w:r w:rsidRPr="005119B5">
              <w:rPr>
                <w:rStyle w:val="Hyperlink"/>
                <w:noProof/>
              </w:rPr>
              <w:t>5.4</w:t>
            </w:r>
            <w:r>
              <w:rPr>
                <w:rFonts w:cstheme="minorBidi"/>
                <w:noProof/>
                <w:lang w:val="en-NZ" w:eastAsia="en-NZ"/>
              </w:rPr>
              <w:tab/>
            </w:r>
            <w:r w:rsidRPr="005119B5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B5215" w14:textId="7BF6B185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48" w:history="1">
            <w:r w:rsidRPr="005119B5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eastAsia="en-NZ"/>
              </w:rPr>
              <w:tab/>
            </w:r>
            <w:r w:rsidRPr="005119B5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8EEA2" w14:textId="10EEC0F8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49" w:history="1">
            <w:r w:rsidRPr="005119B5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lang w:eastAsia="en-NZ"/>
              </w:rPr>
              <w:tab/>
            </w:r>
            <w:r w:rsidRPr="005119B5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79232" w14:textId="75084472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50" w:history="1">
            <w:r w:rsidRPr="005119B5">
              <w:rPr>
                <w:rStyle w:val="Hyperlink"/>
                <w:noProof/>
              </w:rPr>
              <w:t>A.1 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05DBC" w14:textId="40C05F7B" w:rsidR="00F00F5B" w:rsidRDefault="00F00F5B">
          <w:pPr>
            <w:pStyle w:val="TOC1"/>
            <w:rPr>
              <w:rFonts w:eastAsiaTheme="minorEastAsia"/>
              <w:noProof/>
              <w:lang w:eastAsia="en-NZ"/>
            </w:rPr>
          </w:pPr>
          <w:hyperlink w:anchor="_Toc48586951" w:history="1">
            <w:r w:rsidRPr="005119B5">
              <w:rPr>
                <w:rStyle w:val="Hyperlink"/>
                <w:noProof/>
              </w:rPr>
              <w:t>A.2 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86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7E26F" w14:textId="2DEC319F" w:rsidR="00417B23" w:rsidRDefault="00417B23">
          <w:r>
            <w:rPr>
              <w:b/>
              <w:bCs/>
              <w:noProof/>
            </w:rPr>
            <w:fldChar w:fldCharType="end"/>
          </w:r>
        </w:p>
      </w:sdtContent>
    </w:sdt>
    <w:p w14:paraId="4BC08AF5" w14:textId="3FFA2315" w:rsidR="001F5FA0" w:rsidRDefault="001F5FA0">
      <w:pPr>
        <w:jc w:val="left"/>
      </w:pPr>
      <w:r>
        <w:br w:type="page"/>
      </w:r>
    </w:p>
    <w:p w14:paraId="787CD49C" w14:textId="15C74747" w:rsidR="009E3432" w:rsidRDefault="009E3432" w:rsidP="0095278D">
      <w:pPr>
        <w:pStyle w:val="Heading1"/>
      </w:pPr>
      <w:bookmarkStart w:id="5" w:name="_Toc48586936"/>
      <w:r>
        <w:lastRenderedPageBreak/>
        <w:t>Introduction</w:t>
      </w:r>
      <w:bookmarkEnd w:id="5"/>
    </w:p>
    <w:p w14:paraId="190621D2" w14:textId="6716F863" w:rsidR="000D718B" w:rsidRDefault="005A65EC" w:rsidP="000D718B">
      <w:r>
        <w:t>A very general description of the project, in your own words please (keep this brief).</w:t>
      </w:r>
    </w:p>
    <w:p w14:paraId="7743D0CB" w14:textId="77777777" w:rsidR="00F00F5B" w:rsidRPr="000D718B" w:rsidRDefault="00F00F5B" w:rsidP="000D718B"/>
    <w:p w14:paraId="417AFFD1" w14:textId="27DF3A86" w:rsidR="000D718B" w:rsidRDefault="005A65EC" w:rsidP="005A65EC">
      <w:pPr>
        <w:pStyle w:val="Heading1"/>
      </w:pPr>
      <w:bookmarkStart w:id="6" w:name="_Toc48586937"/>
      <w:r>
        <w:t>Design and Methods</w:t>
      </w:r>
      <w:bookmarkEnd w:id="6"/>
    </w:p>
    <w:p w14:paraId="6DBC0B11" w14:textId="77777777" w:rsidR="005A65EC" w:rsidRDefault="005A65EC" w:rsidP="005A65EC">
      <w:pPr>
        <w:pStyle w:val="Heading2"/>
      </w:pPr>
      <w:bookmarkStart w:id="7" w:name="_Toc48586938"/>
      <w:r>
        <w:t>Software Architecture</w:t>
      </w:r>
      <w:bookmarkEnd w:id="7"/>
    </w:p>
    <w:p w14:paraId="59D5395F" w14:textId="724F7803" w:rsidR="005A65EC" w:rsidRDefault="005A65EC" w:rsidP="005A65EC">
      <w:r>
        <w:t>A UML (or other type of chart) showing tasks and main functions, with a very brief operational description.</w:t>
      </w:r>
    </w:p>
    <w:p w14:paraId="04C5694D" w14:textId="77777777" w:rsidR="005A65EC" w:rsidRPr="005A65EC" w:rsidRDefault="005A65EC" w:rsidP="005A65EC"/>
    <w:p w14:paraId="6F0CEE37" w14:textId="59A235A9" w:rsidR="005A65EC" w:rsidRDefault="005A65EC" w:rsidP="005A65EC">
      <w:pPr>
        <w:pStyle w:val="Heading2"/>
      </w:pPr>
      <w:bookmarkStart w:id="8" w:name="_Toc48586939"/>
      <w:r>
        <w:t>Adapting FreeRTOS</w:t>
      </w:r>
      <w:bookmarkEnd w:id="8"/>
    </w:p>
    <w:p w14:paraId="6406E5E0" w14:textId="0318F21D" w:rsidR="005A65EC" w:rsidRDefault="005A65EC" w:rsidP="005A65EC">
      <w:r>
        <w:t>How did you use FreeRTOS to achieve your standard "flight-mode" requirements, i.e., as a replacement to what you did last year?</w:t>
      </w:r>
    </w:p>
    <w:p w14:paraId="65BD9169" w14:textId="77777777" w:rsidR="005A65EC" w:rsidRPr="005A65EC" w:rsidRDefault="005A65EC" w:rsidP="005A65EC"/>
    <w:p w14:paraId="37209B73" w14:textId="26FE05B7" w:rsidR="005A65EC" w:rsidRDefault="005A65EC" w:rsidP="005A65EC">
      <w:pPr>
        <w:pStyle w:val="Heading2"/>
      </w:pPr>
      <w:bookmarkStart w:id="9" w:name="_Toc48586940"/>
      <w:r>
        <w:t>Special Functions</w:t>
      </w:r>
      <w:bookmarkEnd w:id="9"/>
    </w:p>
    <w:p w14:paraId="77AD9F95" w14:textId="0F6F115B" w:rsidR="00F00F5B" w:rsidRDefault="005A65EC" w:rsidP="005A65EC">
      <w:r>
        <w:t>How were the special functions incorporated in your overall design?</w:t>
      </w:r>
    </w:p>
    <w:p w14:paraId="32F98170" w14:textId="237D6CD4" w:rsidR="00F00F5B" w:rsidRDefault="00F00F5B">
      <w:pPr>
        <w:spacing w:before="0"/>
        <w:jc w:val="left"/>
      </w:pPr>
    </w:p>
    <w:p w14:paraId="5AD015D5" w14:textId="4502BF70" w:rsidR="005A65EC" w:rsidRDefault="005A65EC" w:rsidP="005A65EC">
      <w:pPr>
        <w:pStyle w:val="Heading1"/>
      </w:pPr>
      <w:bookmarkStart w:id="10" w:name="_Toc48586941"/>
      <w:r>
        <w:t>Implementation</w:t>
      </w:r>
      <w:bookmarkEnd w:id="10"/>
    </w:p>
    <w:p w14:paraId="7BE26C35" w14:textId="6887B650" w:rsidR="005A65EC" w:rsidRDefault="005A65EC" w:rsidP="005A65EC">
      <w:r>
        <w:t>How was your design implemented? For example, any enumerated, special data structures, or abstract data types? </w:t>
      </w:r>
    </w:p>
    <w:p w14:paraId="385E39AC" w14:textId="7155A07C" w:rsidR="005A65EC" w:rsidRDefault="005A65EC" w:rsidP="005A65EC">
      <w:r>
        <w:t>Did you use any object oriented design approaches?</w:t>
      </w:r>
    </w:p>
    <w:p w14:paraId="29036776" w14:textId="77777777" w:rsidR="00F00F5B" w:rsidRDefault="00F00F5B" w:rsidP="005A65EC"/>
    <w:p w14:paraId="11D73E40" w14:textId="32340F63" w:rsidR="005A65EC" w:rsidRDefault="005A65EC" w:rsidP="005A65EC">
      <w:pPr>
        <w:pStyle w:val="Heading1"/>
      </w:pPr>
      <w:bookmarkStart w:id="11" w:name="_Toc48586942"/>
      <w:r>
        <w:t>Results</w:t>
      </w:r>
      <w:bookmarkEnd w:id="11"/>
    </w:p>
    <w:p w14:paraId="097BCAA9" w14:textId="27B791FA" w:rsidR="005A65EC" w:rsidRDefault="005A65EC" w:rsidP="005A65EC">
      <w:r>
        <w:t>Did you achieve all the project requirements? </w:t>
      </w:r>
    </w:p>
    <w:p w14:paraId="4867E409" w14:textId="3F834137" w:rsidR="00F00F5B" w:rsidRDefault="00F00F5B">
      <w:pPr>
        <w:spacing w:before="0"/>
        <w:jc w:val="left"/>
      </w:pPr>
    </w:p>
    <w:p w14:paraId="6D1A6BB7" w14:textId="24DBB09A" w:rsidR="005A65EC" w:rsidRDefault="005A65EC" w:rsidP="005A65EC">
      <w:pPr>
        <w:pStyle w:val="Heading1"/>
      </w:pPr>
      <w:bookmarkStart w:id="12" w:name="_Toc48586943"/>
      <w:r>
        <w:t>Discussion</w:t>
      </w:r>
      <w:bookmarkEnd w:id="12"/>
    </w:p>
    <w:p w14:paraId="7233CD2E" w14:textId="1949869A" w:rsidR="00F00F5B" w:rsidRDefault="00F00F5B" w:rsidP="00F00F5B">
      <w:pPr>
        <w:pStyle w:val="Heading2"/>
      </w:pPr>
      <w:bookmarkStart w:id="13" w:name="_Toc48586944"/>
      <w:r>
        <w:t>FreeRTOS as an OS</w:t>
      </w:r>
      <w:bookmarkEnd w:id="13"/>
    </w:p>
    <w:p w14:paraId="29A33FC5" w14:textId="51C0112D" w:rsidR="005A65EC" w:rsidRDefault="005A65EC" w:rsidP="005A65EC">
      <w:r>
        <w:t>Reflect on the use of FreeRTOS, as distinct to other or no RTOSs.</w:t>
      </w:r>
    </w:p>
    <w:p w14:paraId="505FC376" w14:textId="77777777" w:rsidR="00F00F5B" w:rsidRDefault="00F00F5B" w:rsidP="005A65EC"/>
    <w:p w14:paraId="49381064" w14:textId="7185880A" w:rsidR="00F00F5B" w:rsidRDefault="00F00F5B" w:rsidP="00F00F5B">
      <w:pPr>
        <w:pStyle w:val="Heading2"/>
      </w:pPr>
      <w:bookmarkStart w:id="14" w:name="_Toc48586945"/>
      <w:r>
        <w:t>Queues, Mutexes &amp; Semaphores</w:t>
      </w:r>
      <w:bookmarkEnd w:id="14"/>
    </w:p>
    <w:p w14:paraId="76D23ECE" w14:textId="4FB0CD47" w:rsidR="005A65EC" w:rsidRDefault="005A65EC" w:rsidP="005A65EC">
      <w:r>
        <w:t xml:space="preserve">How were queues, mutexes, and semaphores used in your design, or justification as to why any of these </w:t>
      </w:r>
      <w:r w:rsidR="00F00F5B">
        <w:t>weren’t?</w:t>
      </w:r>
      <w:r>
        <w:t> </w:t>
      </w:r>
    </w:p>
    <w:p w14:paraId="4CBFEF37" w14:textId="77777777" w:rsidR="00F00F5B" w:rsidRDefault="00F00F5B" w:rsidP="005A65EC"/>
    <w:p w14:paraId="46FC6CD8" w14:textId="5E0B79D1" w:rsidR="00F00F5B" w:rsidRDefault="00F00F5B" w:rsidP="00F00F5B">
      <w:pPr>
        <w:pStyle w:val="Heading2"/>
      </w:pPr>
      <w:bookmarkStart w:id="15" w:name="_Toc48586946"/>
      <w:r>
        <w:t>Additional Features</w:t>
      </w:r>
      <w:bookmarkEnd w:id="15"/>
    </w:p>
    <w:p w14:paraId="7AC067A8" w14:textId="5C2F09F2" w:rsidR="005A65EC" w:rsidRDefault="005A65EC" w:rsidP="005A65EC">
      <w:r>
        <w:t>Adding realism to the HeliRig (up to a page on this; maybe a sketch/block diagram)</w:t>
      </w:r>
    </w:p>
    <w:p w14:paraId="139D6754" w14:textId="77777777" w:rsidR="00F00F5B" w:rsidRDefault="00F00F5B" w:rsidP="005A65EC"/>
    <w:p w14:paraId="6747B46F" w14:textId="79F6C85B" w:rsidR="00F00F5B" w:rsidRDefault="00F00F5B" w:rsidP="00F00F5B">
      <w:pPr>
        <w:pStyle w:val="Heading2"/>
      </w:pPr>
      <w:bookmarkStart w:id="16" w:name="_Toc48586947"/>
      <w:r>
        <w:t>Issues</w:t>
      </w:r>
      <w:bookmarkEnd w:id="16"/>
      <w:r w:rsidR="005A65EC">
        <w:t xml:space="preserve"> </w:t>
      </w:r>
    </w:p>
    <w:p w14:paraId="42559DEE" w14:textId="1FDF7947" w:rsidR="005A65EC" w:rsidRDefault="005A65EC" w:rsidP="005A65EC">
      <w:r>
        <w:t>Did you have some issues? If so, what were they?</w:t>
      </w:r>
    </w:p>
    <w:p w14:paraId="5B3C514A" w14:textId="77777777" w:rsidR="00F00F5B" w:rsidRDefault="00F00F5B" w:rsidP="005A65EC"/>
    <w:p w14:paraId="0BF81CDA" w14:textId="77777777" w:rsidR="005A65EC" w:rsidRDefault="005A65EC" w:rsidP="005A65EC">
      <w:pPr>
        <w:pStyle w:val="Heading1"/>
      </w:pPr>
      <w:bookmarkStart w:id="17" w:name="_Toc48586948"/>
      <w:r>
        <w:t>Conclusion</w:t>
      </w:r>
      <w:bookmarkEnd w:id="17"/>
      <w:r>
        <w:t xml:space="preserve"> </w:t>
      </w:r>
    </w:p>
    <w:p w14:paraId="69987DB6" w14:textId="0002B368" w:rsidR="005A65EC" w:rsidRDefault="005A65EC" w:rsidP="005A65EC">
      <w:r>
        <w:t>Keep</w:t>
      </w:r>
      <w:r>
        <w:t xml:space="preserve"> this brief, but a bit of a reflection on the project wo</w:t>
      </w:r>
      <w:r>
        <w:t>uld be useful</w:t>
      </w:r>
    </w:p>
    <w:p w14:paraId="39D4E612" w14:textId="727D69E6" w:rsidR="005A65EC" w:rsidRPr="005A65EC" w:rsidRDefault="005A65EC" w:rsidP="005A65EC"/>
    <w:p w14:paraId="5DC30D39" w14:textId="77777777" w:rsidR="000D718B" w:rsidRDefault="000D718B">
      <w:pPr>
        <w:jc w:val="left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bookmarkStart w:id="18" w:name="_Toc48586949" w:displacedByCustomXml="next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-674653424"/>
        <w:docPartObj>
          <w:docPartGallery w:val="Bibliographies"/>
          <w:docPartUnique/>
        </w:docPartObj>
      </w:sdtPr>
      <w:sdtEndPr>
        <w:rPr>
          <w:rFonts w:asciiTheme="minorHAnsi" w:hAnsiTheme="minorHAnsi"/>
        </w:rPr>
      </w:sdtEndPr>
      <w:sdtContent>
        <w:p w14:paraId="17E26D5C" w14:textId="1EBA4B3C" w:rsidR="00497C08" w:rsidRDefault="00497C08">
          <w:pPr>
            <w:pStyle w:val="Heading1"/>
          </w:pPr>
          <w:r>
            <w:t>References</w:t>
          </w:r>
          <w:bookmarkEnd w:id="18"/>
        </w:p>
        <w:sdt>
          <w:sdtPr>
            <w:id w:val="-573587230"/>
            <w:bibliography/>
          </w:sdtPr>
          <w:sdtEndPr/>
          <w:sdtContent>
            <w:p w14:paraId="61D62EEA" w14:textId="235776F6" w:rsidR="00A11B4B" w:rsidRDefault="00497C08" w:rsidP="00437D5B"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46AEC">
                <w:rPr>
                  <w:b/>
                  <w:bCs/>
                  <w:noProof/>
                  <w:lang w:val="en-US"/>
                </w:rPr>
                <w:t>There are no sources in the current document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5534427" w14:textId="3399F479" w:rsidR="005A65EC" w:rsidRDefault="005A65EC" w:rsidP="005A65EC">
      <w:pPr>
        <w:pStyle w:val="PreTOC"/>
      </w:pPr>
      <w:bookmarkStart w:id="19" w:name="_Toc48586950"/>
      <w:r>
        <w:t>A.1 Appendix</w:t>
      </w:r>
      <w:bookmarkEnd w:id="19"/>
    </w:p>
    <w:p w14:paraId="1C941A9E" w14:textId="2A0EF4F8" w:rsidR="005A65EC" w:rsidRDefault="005A65EC" w:rsidP="005A65EC">
      <w:r>
        <w:t xml:space="preserve">A </w:t>
      </w:r>
      <w:r>
        <w:t>Black box</w:t>
      </w:r>
      <w:r>
        <w:t xml:space="preserve"> Test</w:t>
      </w:r>
    </w:p>
    <w:p w14:paraId="65DC524F" w14:textId="77777777" w:rsidR="005A65EC" w:rsidRDefault="005A65EC" w:rsidP="005A65EC">
      <w:pPr>
        <w:pStyle w:val="PreTOC"/>
      </w:pPr>
      <w:bookmarkStart w:id="20" w:name="_Toc48586951"/>
      <w:r>
        <w:t>A.2 Appendix</w:t>
      </w:r>
      <w:bookmarkEnd w:id="20"/>
      <w:r>
        <w:t xml:space="preserve"> </w:t>
      </w:r>
    </w:p>
    <w:p w14:paraId="78CDD305" w14:textId="04E1CF5A" w:rsidR="005A65EC" w:rsidRDefault="005A65EC" w:rsidP="005A65EC">
      <w:r>
        <w:t>List of Tasks and CPU Load Analysis</w:t>
      </w:r>
    </w:p>
    <w:p w14:paraId="6D7B8877" w14:textId="77777777" w:rsidR="005A65EC" w:rsidRPr="00437D5B" w:rsidRDefault="005A65EC" w:rsidP="005A65EC"/>
    <w:sectPr w:rsidR="005A65EC" w:rsidRPr="00437D5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6F641C" w14:textId="77777777" w:rsidR="00745D80" w:rsidRDefault="00745D80" w:rsidP="006D7992">
      <w:pPr>
        <w:spacing w:after="0" w:line="240" w:lineRule="auto"/>
      </w:pPr>
      <w:r>
        <w:separator/>
      </w:r>
    </w:p>
  </w:endnote>
  <w:endnote w:type="continuationSeparator" w:id="0">
    <w:p w14:paraId="4936C875" w14:textId="77777777" w:rsidR="00745D80" w:rsidRDefault="00745D80" w:rsidP="006D7992">
      <w:pPr>
        <w:spacing w:after="0" w:line="240" w:lineRule="auto"/>
      </w:pPr>
      <w:r>
        <w:continuationSeparator/>
      </w:r>
    </w:p>
  </w:endnote>
  <w:endnote w:type="continuationNotice" w:id="1">
    <w:p w14:paraId="1B43FBB3" w14:textId="77777777" w:rsidR="00745D80" w:rsidRDefault="00745D8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42955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0B9CA5" w14:textId="62E4FC98" w:rsidR="00437D5B" w:rsidRDefault="00437D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3E8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F1B65" w14:textId="5DB8ED84" w:rsidR="00134821" w:rsidRDefault="00134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9D047" w14:textId="77777777" w:rsidR="00745D80" w:rsidRDefault="00745D80" w:rsidP="006D7992">
      <w:pPr>
        <w:spacing w:after="0" w:line="240" w:lineRule="auto"/>
      </w:pPr>
      <w:r>
        <w:separator/>
      </w:r>
    </w:p>
  </w:footnote>
  <w:footnote w:type="continuationSeparator" w:id="0">
    <w:p w14:paraId="52823B2A" w14:textId="77777777" w:rsidR="00745D80" w:rsidRDefault="00745D80" w:rsidP="006D7992">
      <w:pPr>
        <w:spacing w:after="0" w:line="240" w:lineRule="auto"/>
      </w:pPr>
      <w:r>
        <w:continuationSeparator/>
      </w:r>
    </w:p>
  </w:footnote>
  <w:footnote w:type="continuationNotice" w:id="1">
    <w:p w14:paraId="3EA52E79" w14:textId="77777777" w:rsidR="00745D80" w:rsidRDefault="00745D8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B16F31B" w14:paraId="60E5700D" w14:textId="77777777" w:rsidTr="7B16F31B">
      <w:tc>
        <w:tcPr>
          <w:tcW w:w="3120" w:type="dxa"/>
        </w:tcPr>
        <w:p w14:paraId="469105A0" w14:textId="5D85EDF8" w:rsidR="7B16F31B" w:rsidRDefault="7B16F31B" w:rsidP="7B16F31B">
          <w:pPr>
            <w:pStyle w:val="Header"/>
            <w:ind w:left="-115"/>
          </w:pPr>
        </w:p>
      </w:tc>
      <w:tc>
        <w:tcPr>
          <w:tcW w:w="3120" w:type="dxa"/>
        </w:tcPr>
        <w:p w14:paraId="3F021F01" w14:textId="0518C5B2" w:rsidR="7B16F31B" w:rsidRDefault="7B16F31B" w:rsidP="7B16F31B">
          <w:pPr>
            <w:pStyle w:val="Header"/>
            <w:jc w:val="center"/>
          </w:pPr>
        </w:p>
      </w:tc>
      <w:tc>
        <w:tcPr>
          <w:tcW w:w="3120" w:type="dxa"/>
        </w:tcPr>
        <w:p w14:paraId="2023F460" w14:textId="4120ABE8" w:rsidR="7B16F31B" w:rsidRDefault="7B16F31B" w:rsidP="7B16F31B">
          <w:pPr>
            <w:pStyle w:val="Header"/>
            <w:ind w:right="-115"/>
            <w:jc w:val="right"/>
          </w:pPr>
        </w:p>
      </w:tc>
    </w:tr>
  </w:tbl>
  <w:p w14:paraId="60D4AF50" w14:textId="4AA07C59" w:rsidR="00134821" w:rsidRDefault="001348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324B81"/>
    <w:multiLevelType w:val="hybridMultilevel"/>
    <w:tmpl w:val="68DE707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F0BB6"/>
    <w:multiLevelType w:val="hybridMultilevel"/>
    <w:tmpl w:val="5D7AAE2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20589"/>
    <w:multiLevelType w:val="hybridMultilevel"/>
    <w:tmpl w:val="FB64EF9E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895CE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B370AB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6273AC3"/>
    <w:multiLevelType w:val="hybridMultilevel"/>
    <w:tmpl w:val="C258425C"/>
    <w:lvl w:ilvl="0" w:tplc="46C420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595959" w:themeColor="text1" w:themeTint="A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284FE9"/>
    <w:multiLevelType w:val="hybridMultilevel"/>
    <w:tmpl w:val="AC28FF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E2552E"/>
    <w:multiLevelType w:val="hybridMultilevel"/>
    <w:tmpl w:val="FF620B7E"/>
    <w:lvl w:ilvl="0" w:tplc="1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42777EA8"/>
    <w:multiLevelType w:val="multilevel"/>
    <w:tmpl w:val="B178FB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44843D50"/>
    <w:multiLevelType w:val="hybridMultilevel"/>
    <w:tmpl w:val="602035A4"/>
    <w:lvl w:ilvl="0" w:tplc="7D0CC8B0">
      <w:start w:val="1"/>
      <w:numFmt w:val="decimal"/>
      <w:lvlText w:val="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F4B6A"/>
    <w:multiLevelType w:val="hybridMultilevel"/>
    <w:tmpl w:val="A17A703A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7A1B0C"/>
    <w:multiLevelType w:val="multilevel"/>
    <w:tmpl w:val="96907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43D3C4D"/>
    <w:multiLevelType w:val="hybridMultilevel"/>
    <w:tmpl w:val="8B1057E6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924498"/>
    <w:multiLevelType w:val="hybridMultilevel"/>
    <w:tmpl w:val="896A0A4A"/>
    <w:lvl w:ilvl="0" w:tplc="1374C8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6A49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C6E5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A4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A2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8A2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E5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AA29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303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2"/>
  </w:num>
  <w:num w:numId="4">
    <w:abstractNumId w:val="6"/>
  </w:num>
  <w:num w:numId="5">
    <w:abstractNumId w:val="8"/>
  </w:num>
  <w:num w:numId="6">
    <w:abstractNumId w:val="7"/>
  </w:num>
  <w:num w:numId="7">
    <w:abstractNumId w:val="12"/>
  </w:num>
  <w:num w:numId="8">
    <w:abstractNumId w:val="10"/>
  </w:num>
  <w:num w:numId="9">
    <w:abstractNumId w:val="5"/>
  </w:num>
  <w:num w:numId="10">
    <w:abstractNumId w:val="11"/>
  </w:num>
  <w:num w:numId="11">
    <w:abstractNumId w:val="9"/>
  </w:num>
  <w:num w:numId="12">
    <w:abstractNumId w:val="3"/>
  </w:num>
  <w:num w:numId="13">
    <w:abstractNumId w:val="4"/>
  </w:num>
  <w:num w:numId="14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yNLUwtjQwtjAyMDBT0lEKTi0uzszPAykwrwUAjBNLHiwAAAA="/>
  </w:docVars>
  <w:rsids>
    <w:rsidRoot w:val="1C9E4610"/>
    <w:rsid w:val="0000029F"/>
    <w:rsid w:val="00000B70"/>
    <w:rsid w:val="00002D4B"/>
    <w:rsid w:val="00002FC4"/>
    <w:rsid w:val="0000386A"/>
    <w:rsid w:val="00003F70"/>
    <w:rsid w:val="00007EF3"/>
    <w:rsid w:val="000137B1"/>
    <w:rsid w:val="00013F9B"/>
    <w:rsid w:val="00015062"/>
    <w:rsid w:val="00015C9E"/>
    <w:rsid w:val="0001648A"/>
    <w:rsid w:val="00017264"/>
    <w:rsid w:val="00021E5F"/>
    <w:rsid w:val="00022381"/>
    <w:rsid w:val="00023A32"/>
    <w:rsid w:val="00025F68"/>
    <w:rsid w:val="00030902"/>
    <w:rsid w:val="00037F9D"/>
    <w:rsid w:val="00040A25"/>
    <w:rsid w:val="00040AB8"/>
    <w:rsid w:val="00040BF4"/>
    <w:rsid w:val="00042558"/>
    <w:rsid w:val="00043803"/>
    <w:rsid w:val="000447D5"/>
    <w:rsid w:val="000465FE"/>
    <w:rsid w:val="00046601"/>
    <w:rsid w:val="000474DB"/>
    <w:rsid w:val="0005077B"/>
    <w:rsid w:val="00050ED5"/>
    <w:rsid w:val="00055B92"/>
    <w:rsid w:val="00055E73"/>
    <w:rsid w:val="000569A2"/>
    <w:rsid w:val="00056E48"/>
    <w:rsid w:val="000571BD"/>
    <w:rsid w:val="00061335"/>
    <w:rsid w:val="0006206B"/>
    <w:rsid w:val="00062745"/>
    <w:rsid w:val="00062766"/>
    <w:rsid w:val="00066CF8"/>
    <w:rsid w:val="00067D3D"/>
    <w:rsid w:val="000701D8"/>
    <w:rsid w:val="0007052C"/>
    <w:rsid w:val="00070873"/>
    <w:rsid w:val="000729E1"/>
    <w:rsid w:val="00073B02"/>
    <w:rsid w:val="000751BE"/>
    <w:rsid w:val="00075397"/>
    <w:rsid w:val="0007565A"/>
    <w:rsid w:val="00076C68"/>
    <w:rsid w:val="00077530"/>
    <w:rsid w:val="00080941"/>
    <w:rsid w:val="0008211A"/>
    <w:rsid w:val="0008298B"/>
    <w:rsid w:val="00082D73"/>
    <w:rsid w:val="000835B1"/>
    <w:rsid w:val="00083C3A"/>
    <w:rsid w:val="00086E8D"/>
    <w:rsid w:val="00087A31"/>
    <w:rsid w:val="00087CE1"/>
    <w:rsid w:val="00087EE2"/>
    <w:rsid w:val="0009373F"/>
    <w:rsid w:val="00097068"/>
    <w:rsid w:val="000A0439"/>
    <w:rsid w:val="000A684D"/>
    <w:rsid w:val="000A6DB6"/>
    <w:rsid w:val="000B08B6"/>
    <w:rsid w:val="000B1597"/>
    <w:rsid w:val="000B655F"/>
    <w:rsid w:val="000B7B8B"/>
    <w:rsid w:val="000C0074"/>
    <w:rsid w:val="000C02B6"/>
    <w:rsid w:val="000C089A"/>
    <w:rsid w:val="000C5245"/>
    <w:rsid w:val="000C7C55"/>
    <w:rsid w:val="000D10AF"/>
    <w:rsid w:val="000D1439"/>
    <w:rsid w:val="000D1875"/>
    <w:rsid w:val="000D21A9"/>
    <w:rsid w:val="000D3C63"/>
    <w:rsid w:val="000D6BFB"/>
    <w:rsid w:val="000D6D45"/>
    <w:rsid w:val="000D718B"/>
    <w:rsid w:val="000E21AA"/>
    <w:rsid w:val="000E40AE"/>
    <w:rsid w:val="000E7904"/>
    <w:rsid w:val="000F1F90"/>
    <w:rsid w:val="000F4B19"/>
    <w:rsid w:val="000F6DDC"/>
    <w:rsid w:val="000F7B9B"/>
    <w:rsid w:val="00100229"/>
    <w:rsid w:val="001004E9"/>
    <w:rsid w:val="001006AB"/>
    <w:rsid w:val="001024E9"/>
    <w:rsid w:val="0010349D"/>
    <w:rsid w:val="00104AE9"/>
    <w:rsid w:val="00104FB7"/>
    <w:rsid w:val="00105B35"/>
    <w:rsid w:val="0010780B"/>
    <w:rsid w:val="00110199"/>
    <w:rsid w:val="001102E7"/>
    <w:rsid w:val="001103A7"/>
    <w:rsid w:val="00114829"/>
    <w:rsid w:val="00115DE3"/>
    <w:rsid w:val="001169D8"/>
    <w:rsid w:val="00116B3C"/>
    <w:rsid w:val="001215EA"/>
    <w:rsid w:val="00123239"/>
    <w:rsid w:val="00123C80"/>
    <w:rsid w:val="00124F7F"/>
    <w:rsid w:val="001259D7"/>
    <w:rsid w:val="00126397"/>
    <w:rsid w:val="0012796C"/>
    <w:rsid w:val="00127DAF"/>
    <w:rsid w:val="00130424"/>
    <w:rsid w:val="001305EB"/>
    <w:rsid w:val="00131645"/>
    <w:rsid w:val="0013194E"/>
    <w:rsid w:val="00131A02"/>
    <w:rsid w:val="00131EFB"/>
    <w:rsid w:val="001342E4"/>
    <w:rsid w:val="001343EC"/>
    <w:rsid w:val="00134821"/>
    <w:rsid w:val="00135842"/>
    <w:rsid w:val="00136F54"/>
    <w:rsid w:val="00137247"/>
    <w:rsid w:val="00137B39"/>
    <w:rsid w:val="00141015"/>
    <w:rsid w:val="001416AC"/>
    <w:rsid w:val="00142912"/>
    <w:rsid w:val="00142BD8"/>
    <w:rsid w:val="001433AA"/>
    <w:rsid w:val="0014365A"/>
    <w:rsid w:val="0014386C"/>
    <w:rsid w:val="00146F8B"/>
    <w:rsid w:val="001511B4"/>
    <w:rsid w:val="00152B13"/>
    <w:rsid w:val="00154189"/>
    <w:rsid w:val="00154A8F"/>
    <w:rsid w:val="00154DC8"/>
    <w:rsid w:val="00155347"/>
    <w:rsid w:val="00156659"/>
    <w:rsid w:val="00157216"/>
    <w:rsid w:val="001604FF"/>
    <w:rsid w:val="00160CC7"/>
    <w:rsid w:val="001617B1"/>
    <w:rsid w:val="00161935"/>
    <w:rsid w:val="00163A88"/>
    <w:rsid w:val="00163E8D"/>
    <w:rsid w:val="00165901"/>
    <w:rsid w:val="001664A0"/>
    <w:rsid w:val="00166579"/>
    <w:rsid w:val="00166864"/>
    <w:rsid w:val="00167065"/>
    <w:rsid w:val="00171CBC"/>
    <w:rsid w:val="001720B3"/>
    <w:rsid w:val="00173574"/>
    <w:rsid w:val="00175C3A"/>
    <w:rsid w:val="00177AD5"/>
    <w:rsid w:val="00181CCE"/>
    <w:rsid w:val="0018353C"/>
    <w:rsid w:val="00184132"/>
    <w:rsid w:val="0018428C"/>
    <w:rsid w:val="00184DF7"/>
    <w:rsid w:val="00184EB9"/>
    <w:rsid w:val="00185726"/>
    <w:rsid w:val="00186EE7"/>
    <w:rsid w:val="0019044E"/>
    <w:rsid w:val="00190D22"/>
    <w:rsid w:val="00192528"/>
    <w:rsid w:val="0019277F"/>
    <w:rsid w:val="00192CCE"/>
    <w:rsid w:val="001A3BB9"/>
    <w:rsid w:val="001A45ED"/>
    <w:rsid w:val="001A4F0E"/>
    <w:rsid w:val="001A5541"/>
    <w:rsid w:val="001A62F4"/>
    <w:rsid w:val="001A77F4"/>
    <w:rsid w:val="001B132D"/>
    <w:rsid w:val="001B1B75"/>
    <w:rsid w:val="001B1FCB"/>
    <w:rsid w:val="001B2FC2"/>
    <w:rsid w:val="001B30FB"/>
    <w:rsid w:val="001B4091"/>
    <w:rsid w:val="001B56FE"/>
    <w:rsid w:val="001B5EC4"/>
    <w:rsid w:val="001B7DEC"/>
    <w:rsid w:val="001BF951"/>
    <w:rsid w:val="001C143F"/>
    <w:rsid w:val="001C16AC"/>
    <w:rsid w:val="001C1F3F"/>
    <w:rsid w:val="001C292F"/>
    <w:rsid w:val="001C3256"/>
    <w:rsid w:val="001C375C"/>
    <w:rsid w:val="001C46EF"/>
    <w:rsid w:val="001C549C"/>
    <w:rsid w:val="001D2551"/>
    <w:rsid w:val="001D39CB"/>
    <w:rsid w:val="001D6674"/>
    <w:rsid w:val="001D76FB"/>
    <w:rsid w:val="001D786F"/>
    <w:rsid w:val="001E093E"/>
    <w:rsid w:val="001E25D0"/>
    <w:rsid w:val="001E3424"/>
    <w:rsid w:val="001F1415"/>
    <w:rsid w:val="001F27AB"/>
    <w:rsid w:val="001F45B1"/>
    <w:rsid w:val="001F50C6"/>
    <w:rsid w:val="001F5FA0"/>
    <w:rsid w:val="001F6477"/>
    <w:rsid w:val="001F6EEF"/>
    <w:rsid w:val="001F7AD8"/>
    <w:rsid w:val="00200132"/>
    <w:rsid w:val="002021EC"/>
    <w:rsid w:val="0020359E"/>
    <w:rsid w:val="00204F69"/>
    <w:rsid w:val="00205C64"/>
    <w:rsid w:val="00205E2F"/>
    <w:rsid w:val="00205ED0"/>
    <w:rsid w:val="002060F3"/>
    <w:rsid w:val="0020613A"/>
    <w:rsid w:val="002067AA"/>
    <w:rsid w:val="00207D25"/>
    <w:rsid w:val="002122F7"/>
    <w:rsid w:val="00212F6E"/>
    <w:rsid w:val="0021387D"/>
    <w:rsid w:val="00214030"/>
    <w:rsid w:val="0021495B"/>
    <w:rsid w:val="00214B1C"/>
    <w:rsid w:val="00216746"/>
    <w:rsid w:val="00217420"/>
    <w:rsid w:val="002174BD"/>
    <w:rsid w:val="0021761B"/>
    <w:rsid w:val="002202B6"/>
    <w:rsid w:val="0022119C"/>
    <w:rsid w:val="00222991"/>
    <w:rsid w:val="002239F3"/>
    <w:rsid w:val="002270CB"/>
    <w:rsid w:val="00227BA0"/>
    <w:rsid w:val="0023208D"/>
    <w:rsid w:val="002324DD"/>
    <w:rsid w:val="00234949"/>
    <w:rsid w:val="00235757"/>
    <w:rsid w:val="00235832"/>
    <w:rsid w:val="002368DB"/>
    <w:rsid w:val="0023710B"/>
    <w:rsid w:val="002403E1"/>
    <w:rsid w:val="00240FF9"/>
    <w:rsid w:val="002426CC"/>
    <w:rsid w:val="0024379E"/>
    <w:rsid w:val="00246710"/>
    <w:rsid w:val="00251180"/>
    <w:rsid w:val="00251663"/>
    <w:rsid w:val="00251EAE"/>
    <w:rsid w:val="002543C2"/>
    <w:rsid w:val="00254935"/>
    <w:rsid w:val="0025494B"/>
    <w:rsid w:val="00254D46"/>
    <w:rsid w:val="002559D4"/>
    <w:rsid w:val="00257593"/>
    <w:rsid w:val="00257871"/>
    <w:rsid w:val="002623C4"/>
    <w:rsid w:val="0026646B"/>
    <w:rsid w:val="00266DA6"/>
    <w:rsid w:val="002677F4"/>
    <w:rsid w:val="00267E13"/>
    <w:rsid w:val="00273009"/>
    <w:rsid w:val="00274A55"/>
    <w:rsid w:val="00275655"/>
    <w:rsid w:val="00275EAA"/>
    <w:rsid w:val="00276362"/>
    <w:rsid w:val="00276FF6"/>
    <w:rsid w:val="0027748C"/>
    <w:rsid w:val="00277E11"/>
    <w:rsid w:val="002812FA"/>
    <w:rsid w:val="002813AE"/>
    <w:rsid w:val="002814B0"/>
    <w:rsid w:val="00281566"/>
    <w:rsid w:val="00282AD6"/>
    <w:rsid w:val="00283CBB"/>
    <w:rsid w:val="0028573E"/>
    <w:rsid w:val="00286876"/>
    <w:rsid w:val="00287049"/>
    <w:rsid w:val="002874A2"/>
    <w:rsid w:val="0028752B"/>
    <w:rsid w:val="002907F0"/>
    <w:rsid w:val="002949C4"/>
    <w:rsid w:val="00295D4D"/>
    <w:rsid w:val="00296071"/>
    <w:rsid w:val="002962E8"/>
    <w:rsid w:val="002A0161"/>
    <w:rsid w:val="002A141F"/>
    <w:rsid w:val="002A29B6"/>
    <w:rsid w:val="002A3C0F"/>
    <w:rsid w:val="002A5B64"/>
    <w:rsid w:val="002A6601"/>
    <w:rsid w:val="002A7C5A"/>
    <w:rsid w:val="002B270E"/>
    <w:rsid w:val="002B2A89"/>
    <w:rsid w:val="002B3976"/>
    <w:rsid w:val="002B42DD"/>
    <w:rsid w:val="002B53F0"/>
    <w:rsid w:val="002B5690"/>
    <w:rsid w:val="002B5E8B"/>
    <w:rsid w:val="002C00BF"/>
    <w:rsid w:val="002C187C"/>
    <w:rsid w:val="002C3C7D"/>
    <w:rsid w:val="002C4DB1"/>
    <w:rsid w:val="002C5132"/>
    <w:rsid w:val="002C5E18"/>
    <w:rsid w:val="002C74C4"/>
    <w:rsid w:val="002C789B"/>
    <w:rsid w:val="002C7EB4"/>
    <w:rsid w:val="002D1525"/>
    <w:rsid w:val="002D1827"/>
    <w:rsid w:val="002D1963"/>
    <w:rsid w:val="002D1E17"/>
    <w:rsid w:val="002D1EA4"/>
    <w:rsid w:val="002D2B71"/>
    <w:rsid w:val="002D3BE6"/>
    <w:rsid w:val="002D599D"/>
    <w:rsid w:val="002D5D35"/>
    <w:rsid w:val="002D7CFC"/>
    <w:rsid w:val="002E1029"/>
    <w:rsid w:val="002E28B7"/>
    <w:rsid w:val="002E4EF0"/>
    <w:rsid w:val="002E7E95"/>
    <w:rsid w:val="002F10D4"/>
    <w:rsid w:val="002F1850"/>
    <w:rsid w:val="002F1988"/>
    <w:rsid w:val="002F341A"/>
    <w:rsid w:val="002F449A"/>
    <w:rsid w:val="002F4A78"/>
    <w:rsid w:val="002F5610"/>
    <w:rsid w:val="002F5721"/>
    <w:rsid w:val="002F6935"/>
    <w:rsid w:val="0030006A"/>
    <w:rsid w:val="00300922"/>
    <w:rsid w:val="00301A29"/>
    <w:rsid w:val="00304A12"/>
    <w:rsid w:val="00306B9F"/>
    <w:rsid w:val="00307CCA"/>
    <w:rsid w:val="00312118"/>
    <w:rsid w:val="00313307"/>
    <w:rsid w:val="0031379C"/>
    <w:rsid w:val="0031655A"/>
    <w:rsid w:val="00323379"/>
    <w:rsid w:val="003243B7"/>
    <w:rsid w:val="00326362"/>
    <w:rsid w:val="003276C9"/>
    <w:rsid w:val="00327851"/>
    <w:rsid w:val="00327EED"/>
    <w:rsid w:val="00333F25"/>
    <w:rsid w:val="00334CBA"/>
    <w:rsid w:val="00336476"/>
    <w:rsid w:val="003377E8"/>
    <w:rsid w:val="003394A6"/>
    <w:rsid w:val="00342252"/>
    <w:rsid w:val="00342DC5"/>
    <w:rsid w:val="00343C09"/>
    <w:rsid w:val="0034413D"/>
    <w:rsid w:val="003452F5"/>
    <w:rsid w:val="00346231"/>
    <w:rsid w:val="003509EA"/>
    <w:rsid w:val="0035151B"/>
    <w:rsid w:val="00351719"/>
    <w:rsid w:val="00353DAC"/>
    <w:rsid w:val="00357B14"/>
    <w:rsid w:val="00361352"/>
    <w:rsid w:val="00361898"/>
    <w:rsid w:val="0036219D"/>
    <w:rsid w:val="00363CB9"/>
    <w:rsid w:val="003650A5"/>
    <w:rsid w:val="003651CF"/>
    <w:rsid w:val="003656F4"/>
    <w:rsid w:val="00367217"/>
    <w:rsid w:val="003724F4"/>
    <w:rsid w:val="00374F3D"/>
    <w:rsid w:val="003754F0"/>
    <w:rsid w:val="0037574F"/>
    <w:rsid w:val="00376E67"/>
    <w:rsid w:val="0037762A"/>
    <w:rsid w:val="00381359"/>
    <w:rsid w:val="00381361"/>
    <w:rsid w:val="00382BD7"/>
    <w:rsid w:val="0038324C"/>
    <w:rsid w:val="003848D8"/>
    <w:rsid w:val="00385A10"/>
    <w:rsid w:val="00387313"/>
    <w:rsid w:val="0038768F"/>
    <w:rsid w:val="00391594"/>
    <w:rsid w:val="0039394F"/>
    <w:rsid w:val="003962BB"/>
    <w:rsid w:val="00396AEB"/>
    <w:rsid w:val="00397FF5"/>
    <w:rsid w:val="003A0269"/>
    <w:rsid w:val="003A32BE"/>
    <w:rsid w:val="003A4360"/>
    <w:rsid w:val="003A45C9"/>
    <w:rsid w:val="003A5BE8"/>
    <w:rsid w:val="003A5F5A"/>
    <w:rsid w:val="003A742B"/>
    <w:rsid w:val="003B0569"/>
    <w:rsid w:val="003B1297"/>
    <w:rsid w:val="003B3B74"/>
    <w:rsid w:val="003B5491"/>
    <w:rsid w:val="003B5E41"/>
    <w:rsid w:val="003B609B"/>
    <w:rsid w:val="003C0510"/>
    <w:rsid w:val="003C0942"/>
    <w:rsid w:val="003C28DC"/>
    <w:rsid w:val="003C3DBC"/>
    <w:rsid w:val="003C51C6"/>
    <w:rsid w:val="003C5540"/>
    <w:rsid w:val="003C7956"/>
    <w:rsid w:val="003C7DD1"/>
    <w:rsid w:val="003D152E"/>
    <w:rsid w:val="003D1821"/>
    <w:rsid w:val="003D4F61"/>
    <w:rsid w:val="003D520D"/>
    <w:rsid w:val="003D5629"/>
    <w:rsid w:val="003D7192"/>
    <w:rsid w:val="003E04F5"/>
    <w:rsid w:val="003E31F8"/>
    <w:rsid w:val="003E32CD"/>
    <w:rsid w:val="003E4BB2"/>
    <w:rsid w:val="003E584D"/>
    <w:rsid w:val="003F00B4"/>
    <w:rsid w:val="003F0557"/>
    <w:rsid w:val="003F1F2F"/>
    <w:rsid w:val="003F22EC"/>
    <w:rsid w:val="003F24AA"/>
    <w:rsid w:val="003F5B1B"/>
    <w:rsid w:val="00400FA5"/>
    <w:rsid w:val="0040281B"/>
    <w:rsid w:val="00402E93"/>
    <w:rsid w:val="00405206"/>
    <w:rsid w:val="004060E8"/>
    <w:rsid w:val="004064BA"/>
    <w:rsid w:val="00406808"/>
    <w:rsid w:val="004072B1"/>
    <w:rsid w:val="0041057B"/>
    <w:rsid w:val="0041279A"/>
    <w:rsid w:val="00412B3A"/>
    <w:rsid w:val="00412D0A"/>
    <w:rsid w:val="00414E3A"/>
    <w:rsid w:val="00415310"/>
    <w:rsid w:val="0041725E"/>
    <w:rsid w:val="00417B23"/>
    <w:rsid w:val="00417D75"/>
    <w:rsid w:val="004206FD"/>
    <w:rsid w:val="00420BA0"/>
    <w:rsid w:val="00420C09"/>
    <w:rsid w:val="004221B9"/>
    <w:rsid w:val="004231B9"/>
    <w:rsid w:val="00424FE5"/>
    <w:rsid w:val="00426E83"/>
    <w:rsid w:val="0042751C"/>
    <w:rsid w:val="00427601"/>
    <w:rsid w:val="0042793A"/>
    <w:rsid w:val="00430579"/>
    <w:rsid w:val="004309BA"/>
    <w:rsid w:val="00431FB5"/>
    <w:rsid w:val="004323A5"/>
    <w:rsid w:val="00435131"/>
    <w:rsid w:val="00435262"/>
    <w:rsid w:val="00436C9A"/>
    <w:rsid w:val="00437D5B"/>
    <w:rsid w:val="00437F99"/>
    <w:rsid w:val="004417BC"/>
    <w:rsid w:val="0044226C"/>
    <w:rsid w:val="00445638"/>
    <w:rsid w:val="00446301"/>
    <w:rsid w:val="004470E8"/>
    <w:rsid w:val="0044749D"/>
    <w:rsid w:val="0045163C"/>
    <w:rsid w:val="004525BC"/>
    <w:rsid w:val="00453FBA"/>
    <w:rsid w:val="00454370"/>
    <w:rsid w:val="00464067"/>
    <w:rsid w:val="004642AE"/>
    <w:rsid w:val="00464C36"/>
    <w:rsid w:val="00465171"/>
    <w:rsid w:val="00470608"/>
    <w:rsid w:val="00470705"/>
    <w:rsid w:val="00470B30"/>
    <w:rsid w:val="00472DF7"/>
    <w:rsid w:val="00474DA7"/>
    <w:rsid w:val="004758BC"/>
    <w:rsid w:val="004765DD"/>
    <w:rsid w:val="00480183"/>
    <w:rsid w:val="00480329"/>
    <w:rsid w:val="00481200"/>
    <w:rsid w:val="004816A5"/>
    <w:rsid w:val="004820A7"/>
    <w:rsid w:val="00483281"/>
    <w:rsid w:val="004832E7"/>
    <w:rsid w:val="0048795A"/>
    <w:rsid w:val="004900CB"/>
    <w:rsid w:val="004919FF"/>
    <w:rsid w:val="00492111"/>
    <w:rsid w:val="00492235"/>
    <w:rsid w:val="004935E7"/>
    <w:rsid w:val="00497102"/>
    <w:rsid w:val="004978AA"/>
    <w:rsid w:val="00497C08"/>
    <w:rsid w:val="00497FD9"/>
    <w:rsid w:val="004A2FA8"/>
    <w:rsid w:val="004A542A"/>
    <w:rsid w:val="004A5CD3"/>
    <w:rsid w:val="004A68C9"/>
    <w:rsid w:val="004A78E8"/>
    <w:rsid w:val="004B0BFE"/>
    <w:rsid w:val="004B0CFE"/>
    <w:rsid w:val="004B3226"/>
    <w:rsid w:val="004B4C6B"/>
    <w:rsid w:val="004B507B"/>
    <w:rsid w:val="004B54BD"/>
    <w:rsid w:val="004B63F7"/>
    <w:rsid w:val="004B76C0"/>
    <w:rsid w:val="004B7E61"/>
    <w:rsid w:val="004C02AE"/>
    <w:rsid w:val="004C15D1"/>
    <w:rsid w:val="004C2B9F"/>
    <w:rsid w:val="004C3BFB"/>
    <w:rsid w:val="004C5175"/>
    <w:rsid w:val="004C5B11"/>
    <w:rsid w:val="004C617F"/>
    <w:rsid w:val="004C62C5"/>
    <w:rsid w:val="004C6FC2"/>
    <w:rsid w:val="004C7FC1"/>
    <w:rsid w:val="004D0F85"/>
    <w:rsid w:val="004D18DD"/>
    <w:rsid w:val="004D2E5A"/>
    <w:rsid w:val="004D3129"/>
    <w:rsid w:val="004D6400"/>
    <w:rsid w:val="004D6D8D"/>
    <w:rsid w:val="004D7469"/>
    <w:rsid w:val="004E1C20"/>
    <w:rsid w:val="004E2CD4"/>
    <w:rsid w:val="004E31B0"/>
    <w:rsid w:val="004E369E"/>
    <w:rsid w:val="004E522D"/>
    <w:rsid w:val="004E54E9"/>
    <w:rsid w:val="004E6317"/>
    <w:rsid w:val="004E64AA"/>
    <w:rsid w:val="004F2461"/>
    <w:rsid w:val="004F2C15"/>
    <w:rsid w:val="004F2DDA"/>
    <w:rsid w:val="004F4A93"/>
    <w:rsid w:val="004F5D6B"/>
    <w:rsid w:val="004F5ED4"/>
    <w:rsid w:val="004F6EFE"/>
    <w:rsid w:val="005002C5"/>
    <w:rsid w:val="00500AE6"/>
    <w:rsid w:val="005014EA"/>
    <w:rsid w:val="00501587"/>
    <w:rsid w:val="00501879"/>
    <w:rsid w:val="005020A2"/>
    <w:rsid w:val="00502F4E"/>
    <w:rsid w:val="00503FB1"/>
    <w:rsid w:val="0050433E"/>
    <w:rsid w:val="00505DEB"/>
    <w:rsid w:val="0050643B"/>
    <w:rsid w:val="00506F58"/>
    <w:rsid w:val="0051089C"/>
    <w:rsid w:val="00511E95"/>
    <w:rsid w:val="00512831"/>
    <w:rsid w:val="00514DEB"/>
    <w:rsid w:val="00517DE4"/>
    <w:rsid w:val="00517F11"/>
    <w:rsid w:val="005214B6"/>
    <w:rsid w:val="005221E5"/>
    <w:rsid w:val="005222D6"/>
    <w:rsid w:val="0052259A"/>
    <w:rsid w:val="00523B6E"/>
    <w:rsid w:val="00523D16"/>
    <w:rsid w:val="00532773"/>
    <w:rsid w:val="00532D94"/>
    <w:rsid w:val="00534C4C"/>
    <w:rsid w:val="0053502E"/>
    <w:rsid w:val="00537552"/>
    <w:rsid w:val="00540174"/>
    <w:rsid w:val="005409B4"/>
    <w:rsid w:val="0054149C"/>
    <w:rsid w:val="0054278D"/>
    <w:rsid w:val="00543A8C"/>
    <w:rsid w:val="0054424C"/>
    <w:rsid w:val="005466F1"/>
    <w:rsid w:val="00547D91"/>
    <w:rsid w:val="0055003A"/>
    <w:rsid w:val="005534D1"/>
    <w:rsid w:val="00554005"/>
    <w:rsid w:val="005543C6"/>
    <w:rsid w:val="00554FE9"/>
    <w:rsid w:val="00555B88"/>
    <w:rsid w:val="00555BC9"/>
    <w:rsid w:val="005573F6"/>
    <w:rsid w:val="005619A5"/>
    <w:rsid w:val="005648FA"/>
    <w:rsid w:val="00565745"/>
    <w:rsid w:val="0056649C"/>
    <w:rsid w:val="005668DF"/>
    <w:rsid w:val="00571AC6"/>
    <w:rsid w:val="005725CB"/>
    <w:rsid w:val="005731D9"/>
    <w:rsid w:val="00573383"/>
    <w:rsid w:val="00573BC0"/>
    <w:rsid w:val="005754C3"/>
    <w:rsid w:val="00576715"/>
    <w:rsid w:val="005806F4"/>
    <w:rsid w:val="00580CA3"/>
    <w:rsid w:val="00581ED2"/>
    <w:rsid w:val="0058360E"/>
    <w:rsid w:val="00583622"/>
    <w:rsid w:val="005843C7"/>
    <w:rsid w:val="00586964"/>
    <w:rsid w:val="00587643"/>
    <w:rsid w:val="005908D7"/>
    <w:rsid w:val="00590BD6"/>
    <w:rsid w:val="00592270"/>
    <w:rsid w:val="00593846"/>
    <w:rsid w:val="00593B04"/>
    <w:rsid w:val="00595326"/>
    <w:rsid w:val="00595A07"/>
    <w:rsid w:val="0059716A"/>
    <w:rsid w:val="00597F6B"/>
    <w:rsid w:val="005A0781"/>
    <w:rsid w:val="005A2B58"/>
    <w:rsid w:val="005A35B0"/>
    <w:rsid w:val="005A3764"/>
    <w:rsid w:val="005A44A2"/>
    <w:rsid w:val="005A4D08"/>
    <w:rsid w:val="005A538B"/>
    <w:rsid w:val="005A604E"/>
    <w:rsid w:val="005A65EC"/>
    <w:rsid w:val="005A799A"/>
    <w:rsid w:val="005A7AAA"/>
    <w:rsid w:val="005B1A6F"/>
    <w:rsid w:val="005B2950"/>
    <w:rsid w:val="005B2D41"/>
    <w:rsid w:val="005B467C"/>
    <w:rsid w:val="005B530A"/>
    <w:rsid w:val="005B5339"/>
    <w:rsid w:val="005C125D"/>
    <w:rsid w:val="005C155E"/>
    <w:rsid w:val="005C227D"/>
    <w:rsid w:val="005C5553"/>
    <w:rsid w:val="005C78A9"/>
    <w:rsid w:val="005D3FCE"/>
    <w:rsid w:val="005D4FF2"/>
    <w:rsid w:val="005D5CB6"/>
    <w:rsid w:val="005D6BB8"/>
    <w:rsid w:val="005E04CF"/>
    <w:rsid w:val="005E0B7D"/>
    <w:rsid w:val="005E10CB"/>
    <w:rsid w:val="005E1754"/>
    <w:rsid w:val="005E36EB"/>
    <w:rsid w:val="005E3FC0"/>
    <w:rsid w:val="005E4DE6"/>
    <w:rsid w:val="005E7AD3"/>
    <w:rsid w:val="005E7B87"/>
    <w:rsid w:val="005E7EC2"/>
    <w:rsid w:val="005F05E0"/>
    <w:rsid w:val="005F15FE"/>
    <w:rsid w:val="005F2CC9"/>
    <w:rsid w:val="005F4E01"/>
    <w:rsid w:val="005F6136"/>
    <w:rsid w:val="005F6EEA"/>
    <w:rsid w:val="005F799D"/>
    <w:rsid w:val="006005E7"/>
    <w:rsid w:val="0060182F"/>
    <w:rsid w:val="00601E0A"/>
    <w:rsid w:val="00602377"/>
    <w:rsid w:val="00604A06"/>
    <w:rsid w:val="006057B1"/>
    <w:rsid w:val="00605A82"/>
    <w:rsid w:val="00606EC6"/>
    <w:rsid w:val="006103B8"/>
    <w:rsid w:val="00610ED1"/>
    <w:rsid w:val="00612D8A"/>
    <w:rsid w:val="00615FC3"/>
    <w:rsid w:val="00617959"/>
    <w:rsid w:val="00617CED"/>
    <w:rsid w:val="00620563"/>
    <w:rsid w:val="0062182A"/>
    <w:rsid w:val="006249AF"/>
    <w:rsid w:val="00625FB5"/>
    <w:rsid w:val="00626390"/>
    <w:rsid w:val="0062660F"/>
    <w:rsid w:val="006300AE"/>
    <w:rsid w:val="00630FDD"/>
    <w:rsid w:val="00631623"/>
    <w:rsid w:val="00631E6D"/>
    <w:rsid w:val="00633F1D"/>
    <w:rsid w:val="006356AB"/>
    <w:rsid w:val="006361C0"/>
    <w:rsid w:val="00636932"/>
    <w:rsid w:val="00642CF9"/>
    <w:rsid w:val="00643358"/>
    <w:rsid w:val="0064537F"/>
    <w:rsid w:val="00646A4A"/>
    <w:rsid w:val="006502C8"/>
    <w:rsid w:val="006505DB"/>
    <w:rsid w:val="00650D86"/>
    <w:rsid w:val="00654577"/>
    <w:rsid w:val="006551D0"/>
    <w:rsid w:val="00655E37"/>
    <w:rsid w:val="00656046"/>
    <w:rsid w:val="0066194A"/>
    <w:rsid w:val="00661975"/>
    <w:rsid w:val="00661C5F"/>
    <w:rsid w:val="00662CB5"/>
    <w:rsid w:val="00663DDE"/>
    <w:rsid w:val="00663E7F"/>
    <w:rsid w:val="00666581"/>
    <w:rsid w:val="00666F2E"/>
    <w:rsid w:val="00667414"/>
    <w:rsid w:val="0067242E"/>
    <w:rsid w:val="0067261D"/>
    <w:rsid w:val="00673BE6"/>
    <w:rsid w:val="00674054"/>
    <w:rsid w:val="00674A68"/>
    <w:rsid w:val="00676704"/>
    <w:rsid w:val="006768F7"/>
    <w:rsid w:val="00677A18"/>
    <w:rsid w:val="00677AE1"/>
    <w:rsid w:val="00677D05"/>
    <w:rsid w:val="006812C5"/>
    <w:rsid w:val="00682CDD"/>
    <w:rsid w:val="00684229"/>
    <w:rsid w:val="00685DA0"/>
    <w:rsid w:val="00685EEA"/>
    <w:rsid w:val="00686100"/>
    <w:rsid w:val="0068760C"/>
    <w:rsid w:val="00691376"/>
    <w:rsid w:val="006914BF"/>
    <w:rsid w:val="00693A0B"/>
    <w:rsid w:val="00695EB4"/>
    <w:rsid w:val="00696B6F"/>
    <w:rsid w:val="006A02C8"/>
    <w:rsid w:val="006A03E7"/>
    <w:rsid w:val="006A0BC6"/>
    <w:rsid w:val="006A29A7"/>
    <w:rsid w:val="006A47F9"/>
    <w:rsid w:val="006A5AF9"/>
    <w:rsid w:val="006A785A"/>
    <w:rsid w:val="006B14ED"/>
    <w:rsid w:val="006B4DAA"/>
    <w:rsid w:val="006B5F2F"/>
    <w:rsid w:val="006B60E2"/>
    <w:rsid w:val="006B762C"/>
    <w:rsid w:val="006B78C9"/>
    <w:rsid w:val="006C118E"/>
    <w:rsid w:val="006C1F3E"/>
    <w:rsid w:val="006C483E"/>
    <w:rsid w:val="006C690B"/>
    <w:rsid w:val="006C7425"/>
    <w:rsid w:val="006D12CD"/>
    <w:rsid w:val="006D5348"/>
    <w:rsid w:val="006D6914"/>
    <w:rsid w:val="006D7992"/>
    <w:rsid w:val="006E0282"/>
    <w:rsid w:val="006E2434"/>
    <w:rsid w:val="006E2EAE"/>
    <w:rsid w:val="006E437C"/>
    <w:rsid w:val="006E5DB2"/>
    <w:rsid w:val="006E6485"/>
    <w:rsid w:val="006F0635"/>
    <w:rsid w:val="006F3782"/>
    <w:rsid w:val="006F42C9"/>
    <w:rsid w:val="006F4EBA"/>
    <w:rsid w:val="0070007C"/>
    <w:rsid w:val="00703249"/>
    <w:rsid w:val="00703A31"/>
    <w:rsid w:val="007043C8"/>
    <w:rsid w:val="00706EE0"/>
    <w:rsid w:val="00710E1F"/>
    <w:rsid w:val="007116ED"/>
    <w:rsid w:val="007124B1"/>
    <w:rsid w:val="007128BE"/>
    <w:rsid w:val="007134AD"/>
    <w:rsid w:val="0071355E"/>
    <w:rsid w:val="00713EB6"/>
    <w:rsid w:val="00714E08"/>
    <w:rsid w:val="007164EB"/>
    <w:rsid w:val="00720537"/>
    <w:rsid w:val="007209CA"/>
    <w:rsid w:val="00722EC5"/>
    <w:rsid w:val="007234F2"/>
    <w:rsid w:val="007249EC"/>
    <w:rsid w:val="00725289"/>
    <w:rsid w:val="007263EB"/>
    <w:rsid w:val="0072705F"/>
    <w:rsid w:val="0072706A"/>
    <w:rsid w:val="00730FB7"/>
    <w:rsid w:val="00731114"/>
    <w:rsid w:val="0073187A"/>
    <w:rsid w:val="00731CFC"/>
    <w:rsid w:val="007329CB"/>
    <w:rsid w:val="00735F67"/>
    <w:rsid w:val="00736420"/>
    <w:rsid w:val="00737E63"/>
    <w:rsid w:val="0074052A"/>
    <w:rsid w:val="0074142F"/>
    <w:rsid w:val="0074211D"/>
    <w:rsid w:val="00742821"/>
    <w:rsid w:val="00743548"/>
    <w:rsid w:val="00744550"/>
    <w:rsid w:val="00745043"/>
    <w:rsid w:val="00745D80"/>
    <w:rsid w:val="00746AEC"/>
    <w:rsid w:val="007564D8"/>
    <w:rsid w:val="00760668"/>
    <w:rsid w:val="00763BBE"/>
    <w:rsid w:val="007648F5"/>
    <w:rsid w:val="00765B2F"/>
    <w:rsid w:val="00766E70"/>
    <w:rsid w:val="00770160"/>
    <w:rsid w:val="007716ED"/>
    <w:rsid w:val="007738A4"/>
    <w:rsid w:val="00775158"/>
    <w:rsid w:val="007764B5"/>
    <w:rsid w:val="00776606"/>
    <w:rsid w:val="00777C9C"/>
    <w:rsid w:val="007815A3"/>
    <w:rsid w:val="00781FC4"/>
    <w:rsid w:val="0078215C"/>
    <w:rsid w:val="00784969"/>
    <w:rsid w:val="007858CE"/>
    <w:rsid w:val="007863BB"/>
    <w:rsid w:val="007870F1"/>
    <w:rsid w:val="0078776B"/>
    <w:rsid w:val="00787B33"/>
    <w:rsid w:val="00791323"/>
    <w:rsid w:val="00791E1C"/>
    <w:rsid w:val="00792781"/>
    <w:rsid w:val="00793E89"/>
    <w:rsid w:val="0079536C"/>
    <w:rsid w:val="007958C1"/>
    <w:rsid w:val="00797ABA"/>
    <w:rsid w:val="00797D87"/>
    <w:rsid w:val="00797DFA"/>
    <w:rsid w:val="007A13FE"/>
    <w:rsid w:val="007A1818"/>
    <w:rsid w:val="007A19F2"/>
    <w:rsid w:val="007A2D43"/>
    <w:rsid w:val="007A606E"/>
    <w:rsid w:val="007A6CE2"/>
    <w:rsid w:val="007A6DB5"/>
    <w:rsid w:val="007A7024"/>
    <w:rsid w:val="007A74B7"/>
    <w:rsid w:val="007B1A1A"/>
    <w:rsid w:val="007B26E3"/>
    <w:rsid w:val="007B3E1B"/>
    <w:rsid w:val="007B5512"/>
    <w:rsid w:val="007B5F02"/>
    <w:rsid w:val="007B792A"/>
    <w:rsid w:val="007B7DBE"/>
    <w:rsid w:val="007C1B63"/>
    <w:rsid w:val="007C3F20"/>
    <w:rsid w:val="007C6A67"/>
    <w:rsid w:val="007C788A"/>
    <w:rsid w:val="007D09DF"/>
    <w:rsid w:val="007D27A3"/>
    <w:rsid w:val="007D2F75"/>
    <w:rsid w:val="007D44FF"/>
    <w:rsid w:val="007D46EC"/>
    <w:rsid w:val="007D5A38"/>
    <w:rsid w:val="007D5F88"/>
    <w:rsid w:val="007D7112"/>
    <w:rsid w:val="007E113F"/>
    <w:rsid w:val="007E28DB"/>
    <w:rsid w:val="007E304F"/>
    <w:rsid w:val="007E4404"/>
    <w:rsid w:val="007E514B"/>
    <w:rsid w:val="007E5167"/>
    <w:rsid w:val="007E5CD1"/>
    <w:rsid w:val="007E719D"/>
    <w:rsid w:val="007E7F2F"/>
    <w:rsid w:val="007F24AF"/>
    <w:rsid w:val="007F29B5"/>
    <w:rsid w:val="007F2F1A"/>
    <w:rsid w:val="007F4745"/>
    <w:rsid w:val="007F49EC"/>
    <w:rsid w:val="007F509C"/>
    <w:rsid w:val="007F6573"/>
    <w:rsid w:val="007F6B53"/>
    <w:rsid w:val="007F7A54"/>
    <w:rsid w:val="00801B78"/>
    <w:rsid w:val="00801C88"/>
    <w:rsid w:val="00802B00"/>
    <w:rsid w:val="008036F9"/>
    <w:rsid w:val="00810255"/>
    <w:rsid w:val="008105C2"/>
    <w:rsid w:val="008116FA"/>
    <w:rsid w:val="00814157"/>
    <w:rsid w:val="00814DD5"/>
    <w:rsid w:val="0081557F"/>
    <w:rsid w:val="00816770"/>
    <w:rsid w:val="0081677D"/>
    <w:rsid w:val="00827CDF"/>
    <w:rsid w:val="008303D0"/>
    <w:rsid w:val="008303E4"/>
    <w:rsid w:val="00831006"/>
    <w:rsid w:val="00831A86"/>
    <w:rsid w:val="00831A90"/>
    <w:rsid w:val="00832715"/>
    <w:rsid w:val="0083647B"/>
    <w:rsid w:val="00836616"/>
    <w:rsid w:val="00837BFB"/>
    <w:rsid w:val="00840328"/>
    <w:rsid w:val="008409A5"/>
    <w:rsid w:val="00841EC7"/>
    <w:rsid w:val="00842490"/>
    <w:rsid w:val="00842B8E"/>
    <w:rsid w:val="00843F33"/>
    <w:rsid w:val="0084480A"/>
    <w:rsid w:val="0084570E"/>
    <w:rsid w:val="008457FB"/>
    <w:rsid w:val="00846065"/>
    <w:rsid w:val="008462E5"/>
    <w:rsid w:val="00846FBC"/>
    <w:rsid w:val="00847CA7"/>
    <w:rsid w:val="00850FCF"/>
    <w:rsid w:val="008514C7"/>
    <w:rsid w:val="00851AAA"/>
    <w:rsid w:val="008528AC"/>
    <w:rsid w:val="008547CF"/>
    <w:rsid w:val="008579DF"/>
    <w:rsid w:val="00860387"/>
    <w:rsid w:val="00860AD5"/>
    <w:rsid w:val="00860BAB"/>
    <w:rsid w:val="0086111D"/>
    <w:rsid w:val="0086118D"/>
    <w:rsid w:val="00861279"/>
    <w:rsid w:val="008657D3"/>
    <w:rsid w:val="00866843"/>
    <w:rsid w:val="00866B3A"/>
    <w:rsid w:val="00867E59"/>
    <w:rsid w:val="00871986"/>
    <w:rsid w:val="00872012"/>
    <w:rsid w:val="0087280E"/>
    <w:rsid w:val="00874C9C"/>
    <w:rsid w:val="00874D1D"/>
    <w:rsid w:val="008759BD"/>
    <w:rsid w:val="00876FF1"/>
    <w:rsid w:val="0088019B"/>
    <w:rsid w:val="00881B5A"/>
    <w:rsid w:val="00882098"/>
    <w:rsid w:val="0088224A"/>
    <w:rsid w:val="00883553"/>
    <w:rsid w:val="00883558"/>
    <w:rsid w:val="00884144"/>
    <w:rsid w:val="00885E12"/>
    <w:rsid w:val="0088619E"/>
    <w:rsid w:val="00887600"/>
    <w:rsid w:val="00891C25"/>
    <w:rsid w:val="008923BD"/>
    <w:rsid w:val="00893E26"/>
    <w:rsid w:val="00894502"/>
    <w:rsid w:val="00896F2C"/>
    <w:rsid w:val="008A4D73"/>
    <w:rsid w:val="008A59D1"/>
    <w:rsid w:val="008A6FDD"/>
    <w:rsid w:val="008A7EE5"/>
    <w:rsid w:val="008B014D"/>
    <w:rsid w:val="008B0C15"/>
    <w:rsid w:val="008B1D6E"/>
    <w:rsid w:val="008B22CD"/>
    <w:rsid w:val="008B2A72"/>
    <w:rsid w:val="008B2E1A"/>
    <w:rsid w:val="008B41DE"/>
    <w:rsid w:val="008B4704"/>
    <w:rsid w:val="008B7065"/>
    <w:rsid w:val="008C077E"/>
    <w:rsid w:val="008C14BC"/>
    <w:rsid w:val="008C1543"/>
    <w:rsid w:val="008C1C64"/>
    <w:rsid w:val="008C1F5C"/>
    <w:rsid w:val="008C2285"/>
    <w:rsid w:val="008C2DEA"/>
    <w:rsid w:val="008C36CB"/>
    <w:rsid w:val="008C47CA"/>
    <w:rsid w:val="008C725E"/>
    <w:rsid w:val="008C78B5"/>
    <w:rsid w:val="008C7AF5"/>
    <w:rsid w:val="008D10AD"/>
    <w:rsid w:val="008D15E0"/>
    <w:rsid w:val="008D737A"/>
    <w:rsid w:val="008D7E7C"/>
    <w:rsid w:val="008E216F"/>
    <w:rsid w:val="008E2E09"/>
    <w:rsid w:val="008E385A"/>
    <w:rsid w:val="008E4117"/>
    <w:rsid w:val="008E4DCC"/>
    <w:rsid w:val="008E6BED"/>
    <w:rsid w:val="008E7747"/>
    <w:rsid w:val="008F06F5"/>
    <w:rsid w:val="008F1C23"/>
    <w:rsid w:val="008F2348"/>
    <w:rsid w:val="008F24B1"/>
    <w:rsid w:val="008F3437"/>
    <w:rsid w:val="008F3C9B"/>
    <w:rsid w:val="008F6A90"/>
    <w:rsid w:val="0090138F"/>
    <w:rsid w:val="00901585"/>
    <w:rsid w:val="00903175"/>
    <w:rsid w:val="009040EF"/>
    <w:rsid w:val="00904C5E"/>
    <w:rsid w:val="00907AF1"/>
    <w:rsid w:val="0091132A"/>
    <w:rsid w:val="00911714"/>
    <w:rsid w:val="00911958"/>
    <w:rsid w:val="00912EA5"/>
    <w:rsid w:val="00914070"/>
    <w:rsid w:val="00917991"/>
    <w:rsid w:val="00917C1E"/>
    <w:rsid w:val="00922C76"/>
    <w:rsid w:val="009232D2"/>
    <w:rsid w:val="00923EC1"/>
    <w:rsid w:val="0092464F"/>
    <w:rsid w:val="00924925"/>
    <w:rsid w:val="00924F88"/>
    <w:rsid w:val="00925447"/>
    <w:rsid w:val="00926CDE"/>
    <w:rsid w:val="00927877"/>
    <w:rsid w:val="00927E13"/>
    <w:rsid w:val="009326C5"/>
    <w:rsid w:val="0093326B"/>
    <w:rsid w:val="00933802"/>
    <w:rsid w:val="00936D84"/>
    <w:rsid w:val="00937ABF"/>
    <w:rsid w:val="009400FF"/>
    <w:rsid w:val="00940A6A"/>
    <w:rsid w:val="00941F03"/>
    <w:rsid w:val="00942641"/>
    <w:rsid w:val="00942B75"/>
    <w:rsid w:val="009433C4"/>
    <w:rsid w:val="00944998"/>
    <w:rsid w:val="00945206"/>
    <w:rsid w:val="009455D5"/>
    <w:rsid w:val="00946EAD"/>
    <w:rsid w:val="00947747"/>
    <w:rsid w:val="00947C07"/>
    <w:rsid w:val="00950523"/>
    <w:rsid w:val="00950904"/>
    <w:rsid w:val="0095195A"/>
    <w:rsid w:val="0095223C"/>
    <w:rsid w:val="0095278D"/>
    <w:rsid w:val="0095381D"/>
    <w:rsid w:val="00953AD4"/>
    <w:rsid w:val="009550E3"/>
    <w:rsid w:val="009553CF"/>
    <w:rsid w:val="00955905"/>
    <w:rsid w:val="00955BDC"/>
    <w:rsid w:val="009577C7"/>
    <w:rsid w:val="009577F7"/>
    <w:rsid w:val="0096228C"/>
    <w:rsid w:val="00963997"/>
    <w:rsid w:val="00963BCC"/>
    <w:rsid w:val="00965F71"/>
    <w:rsid w:val="00970793"/>
    <w:rsid w:val="00974189"/>
    <w:rsid w:val="009741D7"/>
    <w:rsid w:val="009768A7"/>
    <w:rsid w:val="00977D97"/>
    <w:rsid w:val="00981775"/>
    <w:rsid w:val="00983462"/>
    <w:rsid w:val="00983A9D"/>
    <w:rsid w:val="00984262"/>
    <w:rsid w:val="009844D7"/>
    <w:rsid w:val="00985017"/>
    <w:rsid w:val="009860CC"/>
    <w:rsid w:val="009867D4"/>
    <w:rsid w:val="009877C4"/>
    <w:rsid w:val="00990189"/>
    <w:rsid w:val="00994103"/>
    <w:rsid w:val="00995265"/>
    <w:rsid w:val="00996394"/>
    <w:rsid w:val="00997925"/>
    <w:rsid w:val="00997955"/>
    <w:rsid w:val="00997E5D"/>
    <w:rsid w:val="009A0491"/>
    <w:rsid w:val="009A27A5"/>
    <w:rsid w:val="009A3265"/>
    <w:rsid w:val="009A34F0"/>
    <w:rsid w:val="009A5625"/>
    <w:rsid w:val="009A6A52"/>
    <w:rsid w:val="009A6D3D"/>
    <w:rsid w:val="009A6E9C"/>
    <w:rsid w:val="009B069F"/>
    <w:rsid w:val="009B154E"/>
    <w:rsid w:val="009B1BE4"/>
    <w:rsid w:val="009B202F"/>
    <w:rsid w:val="009B231E"/>
    <w:rsid w:val="009B275E"/>
    <w:rsid w:val="009B331D"/>
    <w:rsid w:val="009B5485"/>
    <w:rsid w:val="009B6686"/>
    <w:rsid w:val="009C17FD"/>
    <w:rsid w:val="009C1F48"/>
    <w:rsid w:val="009C2D4A"/>
    <w:rsid w:val="009C2F64"/>
    <w:rsid w:val="009C3369"/>
    <w:rsid w:val="009C389B"/>
    <w:rsid w:val="009C4F06"/>
    <w:rsid w:val="009D138D"/>
    <w:rsid w:val="009D22FE"/>
    <w:rsid w:val="009D231A"/>
    <w:rsid w:val="009D3A7B"/>
    <w:rsid w:val="009D5759"/>
    <w:rsid w:val="009D59A1"/>
    <w:rsid w:val="009E0283"/>
    <w:rsid w:val="009E09BB"/>
    <w:rsid w:val="009E1534"/>
    <w:rsid w:val="009E3432"/>
    <w:rsid w:val="009E3B26"/>
    <w:rsid w:val="009E4320"/>
    <w:rsid w:val="009E641E"/>
    <w:rsid w:val="009E6C56"/>
    <w:rsid w:val="009E723D"/>
    <w:rsid w:val="009F0CD7"/>
    <w:rsid w:val="009F1568"/>
    <w:rsid w:val="009F2015"/>
    <w:rsid w:val="009F441F"/>
    <w:rsid w:val="009F6CCD"/>
    <w:rsid w:val="009F7824"/>
    <w:rsid w:val="009F7FDF"/>
    <w:rsid w:val="00A01D28"/>
    <w:rsid w:val="00A026AD"/>
    <w:rsid w:val="00A0703E"/>
    <w:rsid w:val="00A07BD9"/>
    <w:rsid w:val="00A10AD7"/>
    <w:rsid w:val="00A11211"/>
    <w:rsid w:val="00A11575"/>
    <w:rsid w:val="00A11B4B"/>
    <w:rsid w:val="00A11F89"/>
    <w:rsid w:val="00A12269"/>
    <w:rsid w:val="00A12E14"/>
    <w:rsid w:val="00A1318F"/>
    <w:rsid w:val="00A13FC3"/>
    <w:rsid w:val="00A1512C"/>
    <w:rsid w:val="00A1529E"/>
    <w:rsid w:val="00A16513"/>
    <w:rsid w:val="00A22467"/>
    <w:rsid w:val="00A2361D"/>
    <w:rsid w:val="00A23F79"/>
    <w:rsid w:val="00A2759C"/>
    <w:rsid w:val="00A308FC"/>
    <w:rsid w:val="00A30CB4"/>
    <w:rsid w:val="00A316CB"/>
    <w:rsid w:val="00A35EEE"/>
    <w:rsid w:val="00A3636B"/>
    <w:rsid w:val="00A368E2"/>
    <w:rsid w:val="00A36DCD"/>
    <w:rsid w:val="00A40D0A"/>
    <w:rsid w:val="00A41794"/>
    <w:rsid w:val="00A433CE"/>
    <w:rsid w:val="00A43F2E"/>
    <w:rsid w:val="00A442CD"/>
    <w:rsid w:val="00A45609"/>
    <w:rsid w:val="00A469A8"/>
    <w:rsid w:val="00A5258B"/>
    <w:rsid w:val="00A52C3E"/>
    <w:rsid w:val="00A542E4"/>
    <w:rsid w:val="00A54684"/>
    <w:rsid w:val="00A561F5"/>
    <w:rsid w:val="00A57438"/>
    <w:rsid w:val="00A614A5"/>
    <w:rsid w:val="00A6227F"/>
    <w:rsid w:val="00A64940"/>
    <w:rsid w:val="00A64D32"/>
    <w:rsid w:val="00A67567"/>
    <w:rsid w:val="00A703DA"/>
    <w:rsid w:val="00A70CC8"/>
    <w:rsid w:val="00A80E97"/>
    <w:rsid w:val="00A82135"/>
    <w:rsid w:val="00A8366B"/>
    <w:rsid w:val="00A83947"/>
    <w:rsid w:val="00A83F34"/>
    <w:rsid w:val="00A85745"/>
    <w:rsid w:val="00A86964"/>
    <w:rsid w:val="00A86DA6"/>
    <w:rsid w:val="00A87A0E"/>
    <w:rsid w:val="00A919ED"/>
    <w:rsid w:val="00A91B9B"/>
    <w:rsid w:val="00A92514"/>
    <w:rsid w:val="00A93080"/>
    <w:rsid w:val="00A942CE"/>
    <w:rsid w:val="00A968F1"/>
    <w:rsid w:val="00A97692"/>
    <w:rsid w:val="00AA08F3"/>
    <w:rsid w:val="00AA3AD1"/>
    <w:rsid w:val="00AA3B8F"/>
    <w:rsid w:val="00AA481A"/>
    <w:rsid w:val="00AA6692"/>
    <w:rsid w:val="00AA7181"/>
    <w:rsid w:val="00AB1088"/>
    <w:rsid w:val="00AB37C7"/>
    <w:rsid w:val="00AB3B4D"/>
    <w:rsid w:val="00AB3E38"/>
    <w:rsid w:val="00AB648A"/>
    <w:rsid w:val="00AC294F"/>
    <w:rsid w:val="00AC2E32"/>
    <w:rsid w:val="00AC519A"/>
    <w:rsid w:val="00AD1971"/>
    <w:rsid w:val="00AD1EA8"/>
    <w:rsid w:val="00AD204D"/>
    <w:rsid w:val="00AD315C"/>
    <w:rsid w:val="00AD57D2"/>
    <w:rsid w:val="00AE1CC3"/>
    <w:rsid w:val="00AE42F0"/>
    <w:rsid w:val="00AE4E07"/>
    <w:rsid w:val="00AE63A1"/>
    <w:rsid w:val="00AE71B7"/>
    <w:rsid w:val="00AE78D9"/>
    <w:rsid w:val="00AE7D37"/>
    <w:rsid w:val="00AE7FE3"/>
    <w:rsid w:val="00AF0B68"/>
    <w:rsid w:val="00AF0ED5"/>
    <w:rsid w:val="00AF1B37"/>
    <w:rsid w:val="00AF239A"/>
    <w:rsid w:val="00AF331B"/>
    <w:rsid w:val="00AF4B0F"/>
    <w:rsid w:val="00AF4C04"/>
    <w:rsid w:val="00AF4E0E"/>
    <w:rsid w:val="00AF56FC"/>
    <w:rsid w:val="00AF6C6E"/>
    <w:rsid w:val="00AF7512"/>
    <w:rsid w:val="00B00D54"/>
    <w:rsid w:val="00B00DC4"/>
    <w:rsid w:val="00B037BD"/>
    <w:rsid w:val="00B11079"/>
    <w:rsid w:val="00B120A9"/>
    <w:rsid w:val="00B12C62"/>
    <w:rsid w:val="00B138C6"/>
    <w:rsid w:val="00B16C67"/>
    <w:rsid w:val="00B21227"/>
    <w:rsid w:val="00B2405A"/>
    <w:rsid w:val="00B24BF6"/>
    <w:rsid w:val="00B25BFF"/>
    <w:rsid w:val="00B2746B"/>
    <w:rsid w:val="00B276C5"/>
    <w:rsid w:val="00B27881"/>
    <w:rsid w:val="00B30DCF"/>
    <w:rsid w:val="00B31505"/>
    <w:rsid w:val="00B31888"/>
    <w:rsid w:val="00B32014"/>
    <w:rsid w:val="00B33BEF"/>
    <w:rsid w:val="00B34493"/>
    <w:rsid w:val="00B36B6D"/>
    <w:rsid w:val="00B41A23"/>
    <w:rsid w:val="00B42888"/>
    <w:rsid w:val="00B436DD"/>
    <w:rsid w:val="00B44034"/>
    <w:rsid w:val="00B44E91"/>
    <w:rsid w:val="00B456D8"/>
    <w:rsid w:val="00B45CBB"/>
    <w:rsid w:val="00B468D1"/>
    <w:rsid w:val="00B47C96"/>
    <w:rsid w:val="00B526B9"/>
    <w:rsid w:val="00B52ED1"/>
    <w:rsid w:val="00B5714C"/>
    <w:rsid w:val="00B607B7"/>
    <w:rsid w:val="00B607C3"/>
    <w:rsid w:val="00B608B3"/>
    <w:rsid w:val="00B61477"/>
    <w:rsid w:val="00B6178F"/>
    <w:rsid w:val="00B62CE9"/>
    <w:rsid w:val="00B64D4C"/>
    <w:rsid w:val="00B65EDB"/>
    <w:rsid w:val="00B66BCC"/>
    <w:rsid w:val="00B700C9"/>
    <w:rsid w:val="00B712AF"/>
    <w:rsid w:val="00B71E8C"/>
    <w:rsid w:val="00B7246A"/>
    <w:rsid w:val="00B73BB9"/>
    <w:rsid w:val="00B751E2"/>
    <w:rsid w:val="00B76CD4"/>
    <w:rsid w:val="00B76F40"/>
    <w:rsid w:val="00B77DFA"/>
    <w:rsid w:val="00B812E4"/>
    <w:rsid w:val="00B81C37"/>
    <w:rsid w:val="00B82374"/>
    <w:rsid w:val="00B835EB"/>
    <w:rsid w:val="00B867C7"/>
    <w:rsid w:val="00B86A72"/>
    <w:rsid w:val="00B8783F"/>
    <w:rsid w:val="00B87991"/>
    <w:rsid w:val="00B91927"/>
    <w:rsid w:val="00B91DBA"/>
    <w:rsid w:val="00B95978"/>
    <w:rsid w:val="00B9660D"/>
    <w:rsid w:val="00B9712C"/>
    <w:rsid w:val="00BA08E9"/>
    <w:rsid w:val="00BA09A0"/>
    <w:rsid w:val="00BA1047"/>
    <w:rsid w:val="00BA1ACA"/>
    <w:rsid w:val="00BA221E"/>
    <w:rsid w:val="00BA2B07"/>
    <w:rsid w:val="00BA2D33"/>
    <w:rsid w:val="00BA2DF8"/>
    <w:rsid w:val="00BA3180"/>
    <w:rsid w:val="00BA33B4"/>
    <w:rsid w:val="00BA38D7"/>
    <w:rsid w:val="00BA3B99"/>
    <w:rsid w:val="00BA4E66"/>
    <w:rsid w:val="00BA4E95"/>
    <w:rsid w:val="00BA5AE7"/>
    <w:rsid w:val="00BA726D"/>
    <w:rsid w:val="00BB0B38"/>
    <w:rsid w:val="00BB1297"/>
    <w:rsid w:val="00BB2B95"/>
    <w:rsid w:val="00BB2E56"/>
    <w:rsid w:val="00BB3671"/>
    <w:rsid w:val="00BB3EC7"/>
    <w:rsid w:val="00BB45F0"/>
    <w:rsid w:val="00BB788E"/>
    <w:rsid w:val="00BC0573"/>
    <w:rsid w:val="00BC05C2"/>
    <w:rsid w:val="00BC1514"/>
    <w:rsid w:val="00BC3F07"/>
    <w:rsid w:val="00BC4A89"/>
    <w:rsid w:val="00BC522C"/>
    <w:rsid w:val="00BC5FD6"/>
    <w:rsid w:val="00BD00A6"/>
    <w:rsid w:val="00BD02D1"/>
    <w:rsid w:val="00BD0FAE"/>
    <w:rsid w:val="00BD2660"/>
    <w:rsid w:val="00BD2F4C"/>
    <w:rsid w:val="00BD43BE"/>
    <w:rsid w:val="00BD50ED"/>
    <w:rsid w:val="00BD5AC4"/>
    <w:rsid w:val="00BD74ED"/>
    <w:rsid w:val="00BD7696"/>
    <w:rsid w:val="00BE0F81"/>
    <w:rsid w:val="00BE16BB"/>
    <w:rsid w:val="00BE2F8F"/>
    <w:rsid w:val="00BE6B94"/>
    <w:rsid w:val="00BE78D4"/>
    <w:rsid w:val="00BF1A7F"/>
    <w:rsid w:val="00BF5671"/>
    <w:rsid w:val="00BF7E68"/>
    <w:rsid w:val="00C02BB2"/>
    <w:rsid w:val="00C04270"/>
    <w:rsid w:val="00C04496"/>
    <w:rsid w:val="00C04E1C"/>
    <w:rsid w:val="00C0670F"/>
    <w:rsid w:val="00C0745F"/>
    <w:rsid w:val="00C10B1A"/>
    <w:rsid w:val="00C114CF"/>
    <w:rsid w:val="00C1243E"/>
    <w:rsid w:val="00C141B4"/>
    <w:rsid w:val="00C14B66"/>
    <w:rsid w:val="00C1589E"/>
    <w:rsid w:val="00C17619"/>
    <w:rsid w:val="00C1768E"/>
    <w:rsid w:val="00C206A7"/>
    <w:rsid w:val="00C21CB8"/>
    <w:rsid w:val="00C22AC7"/>
    <w:rsid w:val="00C232C9"/>
    <w:rsid w:val="00C24BE5"/>
    <w:rsid w:val="00C2685B"/>
    <w:rsid w:val="00C26E0B"/>
    <w:rsid w:val="00C3146B"/>
    <w:rsid w:val="00C315C0"/>
    <w:rsid w:val="00C347C0"/>
    <w:rsid w:val="00C34AF6"/>
    <w:rsid w:val="00C35122"/>
    <w:rsid w:val="00C35201"/>
    <w:rsid w:val="00C354D1"/>
    <w:rsid w:val="00C35505"/>
    <w:rsid w:val="00C35F6F"/>
    <w:rsid w:val="00C361B8"/>
    <w:rsid w:val="00C36BE1"/>
    <w:rsid w:val="00C36ECD"/>
    <w:rsid w:val="00C3716E"/>
    <w:rsid w:val="00C4053C"/>
    <w:rsid w:val="00C41207"/>
    <w:rsid w:val="00C45A44"/>
    <w:rsid w:val="00C45F3B"/>
    <w:rsid w:val="00C47224"/>
    <w:rsid w:val="00C47749"/>
    <w:rsid w:val="00C47B2C"/>
    <w:rsid w:val="00C47BAE"/>
    <w:rsid w:val="00C50029"/>
    <w:rsid w:val="00C5055C"/>
    <w:rsid w:val="00C50A6C"/>
    <w:rsid w:val="00C522AC"/>
    <w:rsid w:val="00C5249C"/>
    <w:rsid w:val="00C54479"/>
    <w:rsid w:val="00C569B9"/>
    <w:rsid w:val="00C57871"/>
    <w:rsid w:val="00C60179"/>
    <w:rsid w:val="00C64180"/>
    <w:rsid w:val="00C657F0"/>
    <w:rsid w:val="00C65AB7"/>
    <w:rsid w:val="00C65BF8"/>
    <w:rsid w:val="00C7320E"/>
    <w:rsid w:val="00C73EAD"/>
    <w:rsid w:val="00C74795"/>
    <w:rsid w:val="00C752AF"/>
    <w:rsid w:val="00C76630"/>
    <w:rsid w:val="00C77CB0"/>
    <w:rsid w:val="00C804A2"/>
    <w:rsid w:val="00C81070"/>
    <w:rsid w:val="00C82186"/>
    <w:rsid w:val="00C8306C"/>
    <w:rsid w:val="00C8651C"/>
    <w:rsid w:val="00C87975"/>
    <w:rsid w:val="00C90A84"/>
    <w:rsid w:val="00C90AA1"/>
    <w:rsid w:val="00C90D55"/>
    <w:rsid w:val="00C91BD7"/>
    <w:rsid w:val="00C9380F"/>
    <w:rsid w:val="00C95CB5"/>
    <w:rsid w:val="00C97A07"/>
    <w:rsid w:val="00CA189B"/>
    <w:rsid w:val="00CA18C5"/>
    <w:rsid w:val="00CA435A"/>
    <w:rsid w:val="00CA57F1"/>
    <w:rsid w:val="00CA5FAD"/>
    <w:rsid w:val="00CA7C26"/>
    <w:rsid w:val="00CA7CFD"/>
    <w:rsid w:val="00CB259F"/>
    <w:rsid w:val="00CB27F7"/>
    <w:rsid w:val="00CB4529"/>
    <w:rsid w:val="00CB55F6"/>
    <w:rsid w:val="00CC1D79"/>
    <w:rsid w:val="00CC274A"/>
    <w:rsid w:val="00CC43F3"/>
    <w:rsid w:val="00CC58FE"/>
    <w:rsid w:val="00CC5A72"/>
    <w:rsid w:val="00CC7DC3"/>
    <w:rsid w:val="00CD0C7F"/>
    <w:rsid w:val="00CD1370"/>
    <w:rsid w:val="00CD33FA"/>
    <w:rsid w:val="00CD46B5"/>
    <w:rsid w:val="00CD4E3E"/>
    <w:rsid w:val="00CD4F28"/>
    <w:rsid w:val="00CD7705"/>
    <w:rsid w:val="00CE0C77"/>
    <w:rsid w:val="00CE3891"/>
    <w:rsid w:val="00CE67CA"/>
    <w:rsid w:val="00CE72BC"/>
    <w:rsid w:val="00CF1025"/>
    <w:rsid w:val="00CF125C"/>
    <w:rsid w:val="00CF27D6"/>
    <w:rsid w:val="00CF2C43"/>
    <w:rsid w:val="00CF6149"/>
    <w:rsid w:val="00CF69D3"/>
    <w:rsid w:val="00CF7792"/>
    <w:rsid w:val="00D0257E"/>
    <w:rsid w:val="00D033EA"/>
    <w:rsid w:val="00D03AA1"/>
    <w:rsid w:val="00D04021"/>
    <w:rsid w:val="00D045DD"/>
    <w:rsid w:val="00D05171"/>
    <w:rsid w:val="00D05668"/>
    <w:rsid w:val="00D10E42"/>
    <w:rsid w:val="00D10E63"/>
    <w:rsid w:val="00D1171B"/>
    <w:rsid w:val="00D127D8"/>
    <w:rsid w:val="00D13947"/>
    <w:rsid w:val="00D20782"/>
    <w:rsid w:val="00D208E4"/>
    <w:rsid w:val="00D21539"/>
    <w:rsid w:val="00D2392B"/>
    <w:rsid w:val="00D251AD"/>
    <w:rsid w:val="00D265D3"/>
    <w:rsid w:val="00D2691B"/>
    <w:rsid w:val="00D2764A"/>
    <w:rsid w:val="00D30659"/>
    <w:rsid w:val="00D306C3"/>
    <w:rsid w:val="00D311D7"/>
    <w:rsid w:val="00D35834"/>
    <w:rsid w:val="00D37623"/>
    <w:rsid w:val="00D41EC0"/>
    <w:rsid w:val="00D42C2E"/>
    <w:rsid w:val="00D42E5A"/>
    <w:rsid w:val="00D45CBD"/>
    <w:rsid w:val="00D46E71"/>
    <w:rsid w:val="00D51408"/>
    <w:rsid w:val="00D515B2"/>
    <w:rsid w:val="00D530EC"/>
    <w:rsid w:val="00D539A1"/>
    <w:rsid w:val="00D545EA"/>
    <w:rsid w:val="00D55434"/>
    <w:rsid w:val="00D561D9"/>
    <w:rsid w:val="00D57600"/>
    <w:rsid w:val="00D577FA"/>
    <w:rsid w:val="00D57A99"/>
    <w:rsid w:val="00D57B10"/>
    <w:rsid w:val="00D60422"/>
    <w:rsid w:val="00D611A5"/>
    <w:rsid w:val="00D61580"/>
    <w:rsid w:val="00D63714"/>
    <w:rsid w:val="00D63AEB"/>
    <w:rsid w:val="00D649D1"/>
    <w:rsid w:val="00D64B6A"/>
    <w:rsid w:val="00D6602B"/>
    <w:rsid w:val="00D66C26"/>
    <w:rsid w:val="00D7222E"/>
    <w:rsid w:val="00D7283A"/>
    <w:rsid w:val="00D744F8"/>
    <w:rsid w:val="00D74DDC"/>
    <w:rsid w:val="00D75A44"/>
    <w:rsid w:val="00D75A64"/>
    <w:rsid w:val="00D77005"/>
    <w:rsid w:val="00D77D1F"/>
    <w:rsid w:val="00D77E31"/>
    <w:rsid w:val="00D8189C"/>
    <w:rsid w:val="00D81E3E"/>
    <w:rsid w:val="00D85EC1"/>
    <w:rsid w:val="00D87B91"/>
    <w:rsid w:val="00D87BB1"/>
    <w:rsid w:val="00D9198D"/>
    <w:rsid w:val="00D92558"/>
    <w:rsid w:val="00D93A27"/>
    <w:rsid w:val="00D941DA"/>
    <w:rsid w:val="00D95166"/>
    <w:rsid w:val="00D95581"/>
    <w:rsid w:val="00D963BE"/>
    <w:rsid w:val="00D96FC3"/>
    <w:rsid w:val="00DA08C6"/>
    <w:rsid w:val="00DA20FD"/>
    <w:rsid w:val="00DA2C08"/>
    <w:rsid w:val="00DA4A82"/>
    <w:rsid w:val="00DA4AAA"/>
    <w:rsid w:val="00DA5B3A"/>
    <w:rsid w:val="00DA5BE1"/>
    <w:rsid w:val="00DA74D1"/>
    <w:rsid w:val="00DB010E"/>
    <w:rsid w:val="00DB0EF1"/>
    <w:rsid w:val="00DB2F4E"/>
    <w:rsid w:val="00DB3610"/>
    <w:rsid w:val="00DB37CE"/>
    <w:rsid w:val="00DB53AF"/>
    <w:rsid w:val="00DB559C"/>
    <w:rsid w:val="00DB599A"/>
    <w:rsid w:val="00DB7149"/>
    <w:rsid w:val="00DC07EB"/>
    <w:rsid w:val="00DC2AA9"/>
    <w:rsid w:val="00DC2BE4"/>
    <w:rsid w:val="00DC32D1"/>
    <w:rsid w:val="00DC5119"/>
    <w:rsid w:val="00DC5C07"/>
    <w:rsid w:val="00DC6CD2"/>
    <w:rsid w:val="00DD1D02"/>
    <w:rsid w:val="00DD2C25"/>
    <w:rsid w:val="00DD39EA"/>
    <w:rsid w:val="00DD4C04"/>
    <w:rsid w:val="00DD4C3A"/>
    <w:rsid w:val="00DD6083"/>
    <w:rsid w:val="00DD6EA2"/>
    <w:rsid w:val="00DD722C"/>
    <w:rsid w:val="00DD7DE7"/>
    <w:rsid w:val="00DE2886"/>
    <w:rsid w:val="00DE413F"/>
    <w:rsid w:val="00DE43F2"/>
    <w:rsid w:val="00DE4DBC"/>
    <w:rsid w:val="00DE66E8"/>
    <w:rsid w:val="00DF3058"/>
    <w:rsid w:val="00DF386F"/>
    <w:rsid w:val="00DF4248"/>
    <w:rsid w:val="00DF4C00"/>
    <w:rsid w:val="00DF7532"/>
    <w:rsid w:val="00DF761B"/>
    <w:rsid w:val="00E02F05"/>
    <w:rsid w:val="00E03F1A"/>
    <w:rsid w:val="00E041D5"/>
    <w:rsid w:val="00E046D0"/>
    <w:rsid w:val="00E04E73"/>
    <w:rsid w:val="00E10517"/>
    <w:rsid w:val="00E1102D"/>
    <w:rsid w:val="00E11416"/>
    <w:rsid w:val="00E11CAA"/>
    <w:rsid w:val="00E11FBA"/>
    <w:rsid w:val="00E1204E"/>
    <w:rsid w:val="00E1225B"/>
    <w:rsid w:val="00E12C0C"/>
    <w:rsid w:val="00E13648"/>
    <w:rsid w:val="00E147B5"/>
    <w:rsid w:val="00E14CCA"/>
    <w:rsid w:val="00E16E49"/>
    <w:rsid w:val="00E218D5"/>
    <w:rsid w:val="00E224F6"/>
    <w:rsid w:val="00E2309C"/>
    <w:rsid w:val="00E2397A"/>
    <w:rsid w:val="00E254C5"/>
    <w:rsid w:val="00E26985"/>
    <w:rsid w:val="00E274A7"/>
    <w:rsid w:val="00E305B7"/>
    <w:rsid w:val="00E30E86"/>
    <w:rsid w:val="00E31624"/>
    <w:rsid w:val="00E3235E"/>
    <w:rsid w:val="00E326AC"/>
    <w:rsid w:val="00E36FF0"/>
    <w:rsid w:val="00E37286"/>
    <w:rsid w:val="00E372FC"/>
    <w:rsid w:val="00E42AE1"/>
    <w:rsid w:val="00E43482"/>
    <w:rsid w:val="00E452F1"/>
    <w:rsid w:val="00E469A9"/>
    <w:rsid w:val="00E47C76"/>
    <w:rsid w:val="00E47E02"/>
    <w:rsid w:val="00E50321"/>
    <w:rsid w:val="00E51093"/>
    <w:rsid w:val="00E51927"/>
    <w:rsid w:val="00E51BBF"/>
    <w:rsid w:val="00E526AE"/>
    <w:rsid w:val="00E55E1C"/>
    <w:rsid w:val="00E57ADA"/>
    <w:rsid w:val="00E60DE2"/>
    <w:rsid w:val="00E61264"/>
    <w:rsid w:val="00E63A49"/>
    <w:rsid w:val="00E66E3F"/>
    <w:rsid w:val="00E674FD"/>
    <w:rsid w:val="00E712B6"/>
    <w:rsid w:val="00E71F9E"/>
    <w:rsid w:val="00E720EC"/>
    <w:rsid w:val="00E73081"/>
    <w:rsid w:val="00E73EC3"/>
    <w:rsid w:val="00E74FB5"/>
    <w:rsid w:val="00E76557"/>
    <w:rsid w:val="00E7670B"/>
    <w:rsid w:val="00E813F9"/>
    <w:rsid w:val="00E84E55"/>
    <w:rsid w:val="00E85B19"/>
    <w:rsid w:val="00E8700E"/>
    <w:rsid w:val="00E87074"/>
    <w:rsid w:val="00E9545F"/>
    <w:rsid w:val="00EA0B3D"/>
    <w:rsid w:val="00EA4410"/>
    <w:rsid w:val="00EA48EC"/>
    <w:rsid w:val="00EA5430"/>
    <w:rsid w:val="00EA5E12"/>
    <w:rsid w:val="00EA6DED"/>
    <w:rsid w:val="00EA7DC4"/>
    <w:rsid w:val="00EA7EC7"/>
    <w:rsid w:val="00EB108F"/>
    <w:rsid w:val="00EB4C8F"/>
    <w:rsid w:val="00EB617B"/>
    <w:rsid w:val="00EB62F5"/>
    <w:rsid w:val="00EB6C5D"/>
    <w:rsid w:val="00EB794A"/>
    <w:rsid w:val="00EC0581"/>
    <w:rsid w:val="00EC1E53"/>
    <w:rsid w:val="00EC529B"/>
    <w:rsid w:val="00EC668C"/>
    <w:rsid w:val="00EC6FA8"/>
    <w:rsid w:val="00ED1664"/>
    <w:rsid w:val="00ED4087"/>
    <w:rsid w:val="00ED51FC"/>
    <w:rsid w:val="00ED5A42"/>
    <w:rsid w:val="00ED5BE1"/>
    <w:rsid w:val="00ED61B6"/>
    <w:rsid w:val="00EE067A"/>
    <w:rsid w:val="00EE14C5"/>
    <w:rsid w:val="00EE22B0"/>
    <w:rsid w:val="00EF0858"/>
    <w:rsid w:val="00EF2705"/>
    <w:rsid w:val="00EF35B7"/>
    <w:rsid w:val="00EF4577"/>
    <w:rsid w:val="00EF4BF3"/>
    <w:rsid w:val="00EF5A11"/>
    <w:rsid w:val="00EF5F2C"/>
    <w:rsid w:val="00EF7248"/>
    <w:rsid w:val="00F00043"/>
    <w:rsid w:val="00F00F5B"/>
    <w:rsid w:val="00F01A13"/>
    <w:rsid w:val="00F01ECF"/>
    <w:rsid w:val="00F04412"/>
    <w:rsid w:val="00F044C0"/>
    <w:rsid w:val="00F05F8D"/>
    <w:rsid w:val="00F06311"/>
    <w:rsid w:val="00F103B0"/>
    <w:rsid w:val="00F14570"/>
    <w:rsid w:val="00F14956"/>
    <w:rsid w:val="00F14A6D"/>
    <w:rsid w:val="00F1578C"/>
    <w:rsid w:val="00F15D98"/>
    <w:rsid w:val="00F16752"/>
    <w:rsid w:val="00F1702A"/>
    <w:rsid w:val="00F17229"/>
    <w:rsid w:val="00F2081F"/>
    <w:rsid w:val="00F20E72"/>
    <w:rsid w:val="00F26150"/>
    <w:rsid w:val="00F2638C"/>
    <w:rsid w:val="00F26706"/>
    <w:rsid w:val="00F26B95"/>
    <w:rsid w:val="00F34507"/>
    <w:rsid w:val="00F347EB"/>
    <w:rsid w:val="00F35D90"/>
    <w:rsid w:val="00F35DAC"/>
    <w:rsid w:val="00F36D4D"/>
    <w:rsid w:val="00F434E8"/>
    <w:rsid w:val="00F43EBE"/>
    <w:rsid w:val="00F47FAB"/>
    <w:rsid w:val="00F508B1"/>
    <w:rsid w:val="00F512A6"/>
    <w:rsid w:val="00F51E2E"/>
    <w:rsid w:val="00F52416"/>
    <w:rsid w:val="00F53D0B"/>
    <w:rsid w:val="00F547DC"/>
    <w:rsid w:val="00F54CF4"/>
    <w:rsid w:val="00F57796"/>
    <w:rsid w:val="00F60B8B"/>
    <w:rsid w:val="00F61238"/>
    <w:rsid w:val="00F626D8"/>
    <w:rsid w:val="00F63617"/>
    <w:rsid w:val="00F64981"/>
    <w:rsid w:val="00F650AB"/>
    <w:rsid w:val="00F677DA"/>
    <w:rsid w:val="00F67D4D"/>
    <w:rsid w:val="00F70C44"/>
    <w:rsid w:val="00F72746"/>
    <w:rsid w:val="00F7395E"/>
    <w:rsid w:val="00F73C19"/>
    <w:rsid w:val="00F73F15"/>
    <w:rsid w:val="00F75DB3"/>
    <w:rsid w:val="00F76974"/>
    <w:rsid w:val="00F77731"/>
    <w:rsid w:val="00F81D44"/>
    <w:rsid w:val="00F83519"/>
    <w:rsid w:val="00F84088"/>
    <w:rsid w:val="00F86415"/>
    <w:rsid w:val="00F866D4"/>
    <w:rsid w:val="00F876F5"/>
    <w:rsid w:val="00F929B2"/>
    <w:rsid w:val="00F9316C"/>
    <w:rsid w:val="00F93317"/>
    <w:rsid w:val="00F9726E"/>
    <w:rsid w:val="00F97924"/>
    <w:rsid w:val="00FA0781"/>
    <w:rsid w:val="00FA0DDB"/>
    <w:rsid w:val="00FA1A6D"/>
    <w:rsid w:val="00FA2F1B"/>
    <w:rsid w:val="00FA344A"/>
    <w:rsid w:val="00FA3C39"/>
    <w:rsid w:val="00FA5203"/>
    <w:rsid w:val="00FA6B02"/>
    <w:rsid w:val="00FA73FF"/>
    <w:rsid w:val="00FB0917"/>
    <w:rsid w:val="00FB1481"/>
    <w:rsid w:val="00FB2479"/>
    <w:rsid w:val="00FB2EB7"/>
    <w:rsid w:val="00FB33CC"/>
    <w:rsid w:val="00FB5921"/>
    <w:rsid w:val="00FB62B3"/>
    <w:rsid w:val="00FB6A7E"/>
    <w:rsid w:val="00FB7012"/>
    <w:rsid w:val="00FC1E92"/>
    <w:rsid w:val="00FC3E52"/>
    <w:rsid w:val="00FC687F"/>
    <w:rsid w:val="00FC68B8"/>
    <w:rsid w:val="00FC75D8"/>
    <w:rsid w:val="00FD11C2"/>
    <w:rsid w:val="00FD15E3"/>
    <w:rsid w:val="00FD1F13"/>
    <w:rsid w:val="00FD2E96"/>
    <w:rsid w:val="00FD3225"/>
    <w:rsid w:val="00FD3314"/>
    <w:rsid w:val="00FD45EA"/>
    <w:rsid w:val="00FD49DC"/>
    <w:rsid w:val="00FD67BD"/>
    <w:rsid w:val="00FE1295"/>
    <w:rsid w:val="00FE3E6E"/>
    <w:rsid w:val="00FE504E"/>
    <w:rsid w:val="00FE536A"/>
    <w:rsid w:val="00FE5DD7"/>
    <w:rsid w:val="00FE6A80"/>
    <w:rsid w:val="00FE739E"/>
    <w:rsid w:val="00FF04C6"/>
    <w:rsid w:val="00FF0AF5"/>
    <w:rsid w:val="00FF182E"/>
    <w:rsid w:val="00FF2587"/>
    <w:rsid w:val="00FF4113"/>
    <w:rsid w:val="00FF5375"/>
    <w:rsid w:val="00FF5891"/>
    <w:rsid w:val="00FF5BEF"/>
    <w:rsid w:val="00FF6FF5"/>
    <w:rsid w:val="0213D7EF"/>
    <w:rsid w:val="02973538"/>
    <w:rsid w:val="031CBCEF"/>
    <w:rsid w:val="041327DB"/>
    <w:rsid w:val="049C7677"/>
    <w:rsid w:val="04B2E23F"/>
    <w:rsid w:val="0527B3AC"/>
    <w:rsid w:val="056FE957"/>
    <w:rsid w:val="0594CEB0"/>
    <w:rsid w:val="06746C4F"/>
    <w:rsid w:val="072098AA"/>
    <w:rsid w:val="0A285D32"/>
    <w:rsid w:val="0AD90DD1"/>
    <w:rsid w:val="0ADC63F6"/>
    <w:rsid w:val="0B1B1CA6"/>
    <w:rsid w:val="0B5A1FFB"/>
    <w:rsid w:val="0B9D317E"/>
    <w:rsid w:val="0C742AB3"/>
    <w:rsid w:val="0C8A1DF1"/>
    <w:rsid w:val="0DD76DDF"/>
    <w:rsid w:val="0EB4FAE9"/>
    <w:rsid w:val="0F8A557D"/>
    <w:rsid w:val="0F8FCD20"/>
    <w:rsid w:val="0FE9637D"/>
    <w:rsid w:val="10417ECC"/>
    <w:rsid w:val="105C27FF"/>
    <w:rsid w:val="1102F37C"/>
    <w:rsid w:val="12716A8D"/>
    <w:rsid w:val="12EE2AF9"/>
    <w:rsid w:val="14017DF2"/>
    <w:rsid w:val="1474EE3D"/>
    <w:rsid w:val="14FAFBE6"/>
    <w:rsid w:val="15CFBA75"/>
    <w:rsid w:val="18823811"/>
    <w:rsid w:val="1899EAF9"/>
    <w:rsid w:val="18BD52B4"/>
    <w:rsid w:val="18C96F3F"/>
    <w:rsid w:val="192D5CBA"/>
    <w:rsid w:val="1983F449"/>
    <w:rsid w:val="1B30F40A"/>
    <w:rsid w:val="1C69C84D"/>
    <w:rsid w:val="1C9E4610"/>
    <w:rsid w:val="1D839BFE"/>
    <w:rsid w:val="1E3CD7EC"/>
    <w:rsid w:val="1E8750EC"/>
    <w:rsid w:val="1F4FBFC3"/>
    <w:rsid w:val="1FB80F9F"/>
    <w:rsid w:val="204CA2ED"/>
    <w:rsid w:val="20AA1424"/>
    <w:rsid w:val="2108C186"/>
    <w:rsid w:val="22138545"/>
    <w:rsid w:val="22561793"/>
    <w:rsid w:val="22C706B3"/>
    <w:rsid w:val="23F4B09D"/>
    <w:rsid w:val="242821CD"/>
    <w:rsid w:val="245E533A"/>
    <w:rsid w:val="2465E1DF"/>
    <w:rsid w:val="2545BB41"/>
    <w:rsid w:val="254D4325"/>
    <w:rsid w:val="28450C37"/>
    <w:rsid w:val="286D0E3A"/>
    <w:rsid w:val="291CC885"/>
    <w:rsid w:val="292BC57B"/>
    <w:rsid w:val="294A92AB"/>
    <w:rsid w:val="2A57D097"/>
    <w:rsid w:val="2AFB6FFD"/>
    <w:rsid w:val="2B46612B"/>
    <w:rsid w:val="2B9933FB"/>
    <w:rsid w:val="2C34A296"/>
    <w:rsid w:val="2C85BD2A"/>
    <w:rsid w:val="2CCB5F02"/>
    <w:rsid w:val="2DFE1FF4"/>
    <w:rsid w:val="2E0FF6A3"/>
    <w:rsid w:val="2EAD1FFF"/>
    <w:rsid w:val="2F29F181"/>
    <w:rsid w:val="2FCA5096"/>
    <w:rsid w:val="320B4CC6"/>
    <w:rsid w:val="3234DB2D"/>
    <w:rsid w:val="327B121F"/>
    <w:rsid w:val="3336BE7C"/>
    <w:rsid w:val="33DCA636"/>
    <w:rsid w:val="3464DD9F"/>
    <w:rsid w:val="35B33DA6"/>
    <w:rsid w:val="35F34F95"/>
    <w:rsid w:val="36000519"/>
    <w:rsid w:val="3649708B"/>
    <w:rsid w:val="36820699"/>
    <w:rsid w:val="3794BC92"/>
    <w:rsid w:val="37B25AEE"/>
    <w:rsid w:val="37B9EC8D"/>
    <w:rsid w:val="38B5070A"/>
    <w:rsid w:val="39A43F36"/>
    <w:rsid w:val="39C4DA18"/>
    <w:rsid w:val="3A313DD4"/>
    <w:rsid w:val="3B4485D9"/>
    <w:rsid w:val="3B6F9EA7"/>
    <w:rsid w:val="3B8AE610"/>
    <w:rsid w:val="3BA19B15"/>
    <w:rsid w:val="3D887464"/>
    <w:rsid w:val="3E544722"/>
    <w:rsid w:val="3FA124A5"/>
    <w:rsid w:val="3FB61D6F"/>
    <w:rsid w:val="3FDF015F"/>
    <w:rsid w:val="4042673C"/>
    <w:rsid w:val="40F87AF0"/>
    <w:rsid w:val="4276E5CF"/>
    <w:rsid w:val="42CF5B2D"/>
    <w:rsid w:val="4313EC7A"/>
    <w:rsid w:val="437C1F40"/>
    <w:rsid w:val="4500047C"/>
    <w:rsid w:val="454AB3FD"/>
    <w:rsid w:val="455DFD3D"/>
    <w:rsid w:val="486D9230"/>
    <w:rsid w:val="48F34706"/>
    <w:rsid w:val="491A94BB"/>
    <w:rsid w:val="4960E17C"/>
    <w:rsid w:val="4AE78093"/>
    <w:rsid w:val="4CE80210"/>
    <w:rsid w:val="4E3FF513"/>
    <w:rsid w:val="4E927AF1"/>
    <w:rsid w:val="4ED612C0"/>
    <w:rsid w:val="4F2EBDCE"/>
    <w:rsid w:val="4FA315CE"/>
    <w:rsid w:val="4FA69077"/>
    <w:rsid w:val="508DB2C2"/>
    <w:rsid w:val="50FD8D93"/>
    <w:rsid w:val="51134E8B"/>
    <w:rsid w:val="51478589"/>
    <w:rsid w:val="5316A952"/>
    <w:rsid w:val="5354548A"/>
    <w:rsid w:val="556275F6"/>
    <w:rsid w:val="55D3DB15"/>
    <w:rsid w:val="563B3B2C"/>
    <w:rsid w:val="565A28B2"/>
    <w:rsid w:val="57ECDD98"/>
    <w:rsid w:val="57FC20E4"/>
    <w:rsid w:val="592B71EF"/>
    <w:rsid w:val="5978A067"/>
    <w:rsid w:val="5998D7D8"/>
    <w:rsid w:val="5ABF7100"/>
    <w:rsid w:val="5B96E19D"/>
    <w:rsid w:val="5BFE0A13"/>
    <w:rsid w:val="5C764EF8"/>
    <w:rsid w:val="5E824310"/>
    <w:rsid w:val="5E912FB7"/>
    <w:rsid w:val="5EC0A006"/>
    <w:rsid w:val="5F396FC9"/>
    <w:rsid w:val="5FC732B6"/>
    <w:rsid w:val="6080C506"/>
    <w:rsid w:val="61F4A976"/>
    <w:rsid w:val="6296D7CF"/>
    <w:rsid w:val="62DAC2AC"/>
    <w:rsid w:val="62FE9F87"/>
    <w:rsid w:val="632D3EA5"/>
    <w:rsid w:val="63C74334"/>
    <w:rsid w:val="64D704B7"/>
    <w:rsid w:val="64F380EF"/>
    <w:rsid w:val="6532E838"/>
    <w:rsid w:val="65F784B5"/>
    <w:rsid w:val="6717AF01"/>
    <w:rsid w:val="676E1CE1"/>
    <w:rsid w:val="6849830F"/>
    <w:rsid w:val="694A3E2C"/>
    <w:rsid w:val="6ABA706E"/>
    <w:rsid w:val="6BF0E9C9"/>
    <w:rsid w:val="6C180FA4"/>
    <w:rsid w:val="6C618E41"/>
    <w:rsid w:val="6D41EEFE"/>
    <w:rsid w:val="6D609497"/>
    <w:rsid w:val="6D8F8F6F"/>
    <w:rsid w:val="6DA589DB"/>
    <w:rsid w:val="6E346B87"/>
    <w:rsid w:val="6E39D1D4"/>
    <w:rsid w:val="6E45B635"/>
    <w:rsid w:val="6E9C3541"/>
    <w:rsid w:val="6EDDE70D"/>
    <w:rsid w:val="704A6881"/>
    <w:rsid w:val="70D7D400"/>
    <w:rsid w:val="70DA33B5"/>
    <w:rsid w:val="7286F2B9"/>
    <w:rsid w:val="72B22E33"/>
    <w:rsid w:val="73DDF7C9"/>
    <w:rsid w:val="768CEFC8"/>
    <w:rsid w:val="77150E22"/>
    <w:rsid w:val="77CB6032"/>
    <w:rsid w:val="78D291A1"/>
    <w:rsid w:val="78D2C2C4"/>
    <w:rsid w:val="78EB438C"/>
    <w:rsid w:val="794288A8"/>
    <w:rsid w:val="7A9BBA5F"/>
    <w:rsid w:val="7B16F31B"/>
    <w:rsid w:val="7B722FD0"/>
    <w:rsid w:val="7BAC553C"/>
    <w:rsid w:val="7BE65032"/>
    <w:rsid w:val="7EE7A0F0"/>
    <w:rsid w:val="7F11B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1C9E4610"/>
  <w15:chartTrackingRefBased/>
  <w15:docId w15:val="{44AB6E57-496A-45C6-841F-AB5C10FBF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65EC"/>
    <w:pPr>
      <w:spacing w:before="120"/>
      <w:jc w:val="both"/>
    </w:pPr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24AF"/>
    <w:pPr>
      <w:keepNext/>
      <w:keepLines/>
      <w:numPr>
        <w:numId w:val="13"/>
      </w:numPr>
      <w:spacing w:before="24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00E"/>
    <w:pPr>
      <w:keepNext/>
      <w:keepLines/>
      <w:numPr>
        <w:ilvl w:val="1"/>
        <w:numId w:val="1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2B71"/>
    <w:pPr>
      <w:keepNext/>
      <w:keepLines/>
      <w:numPr>
        <w:ilvl w:val="2"/>
        <w:numId w:val="1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74A7"/>
    <w:pPr>
      <w:keepNext/>
      <w:keepLines/>
      <w:numPr>
        <w:ilvl w:val="3"/>
        <w:numId w:val="1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74A7"/>
    <w:pPr>
      <w:keepNext/>
      <w:keepLines/>
      <w:numPr>
        <w:ilvl w:val="4"/>
        <w:numId w:val="1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74A7"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74A7"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74A7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74A7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0C089A"/>
    <w:rPr>
      <w:rFonts w:asciiTheme="majorHAnsi" w:eastAsiaTheme="majorEastAsia" w:hAnsiTheme="majorHAnsi" w:cstheme="majorBidi"/>
      <w:color w:val="4472C4" w:themeColor="accent1"/>
      <w:spacing w:val="-10"/>
      <w:kern w:val="28"/>
      <w:sz w:val="56"/>
      <w:szCs w:val="56"/>
      <w:lang w:val="en-NZ"/>
    </w:rPr>
  </w:style>
  <w:style w:type="paragraph" w:styleId="Title">
    <w:name w:val="Title"/>
    <w:basedOn w:val="Normal"/>
    <w:next w:val="Normal"/>
    <w:link w:val="TitleChar"/>
    <w:uiPriority w:val="10"/>
    <w:qFormat/>
    <w:rsid w:val="000C08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paragraph" w:styleId="ListParagraph">
    <w:name w:val="List Paragraph"/>
    <w:basedOn w:val="Normal"/>
    <w:uiPriority w:val="34"/>
    <w:qFormat/>
    <w:rsid w:val="0073642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8A7EE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A7EE5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2D2B71"/>
    <w:rPr>
      <w:rFonts w:asciiTheme="majorHAnsi" w:eastAsiaTheme="majorEastAsia" w:hAnsiTheme="majorHAnsi" w:cstheme="majorBidi"/>
      <w:color w:val="1F3763" w:themeColor="accent1" w:themeShade="7F"/>
      <w:sz w:val="20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DA7"/>
    <w:rPr>
      <w:rFonts w:asciiTheme="majorHAnsi" w:eastAsiaTheme="majorEastAsia" w:hAnsiTheme="majorHAnsi" w:cstheme="majorBidi"/>
      <w:i/>
      <w:iCs/>
      <w:color w:val="2F5496" w:themeColor="accent1" w:themeShade="BF"/>
      <w:lang w:val="en-NZ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DA7"/>
    <w:rPr>
      <w:rFonts w:asciiTheme="majorHAnsi" w:eastAsiaTheme="majorEastAsia" w:hAnsiTheme="majorHAnsi" w:cstheme="majorBidi"/>
      <w:color w:val="2F5496" w:themeColor="accent1" w:themeShade="BF"/>
      <w:lang w:val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DA7"/>
    <w:rPr>
      <w:rFonts w:asciiTheme="majorHAnsi" w:eastAsiaTheme="majorEastAsia" w:hAnsiTheme="majorHAnsi" w:cstheme="majorBidi"/>
      <w:color w:val="1F3763" w:themeColor="accent1" w:themeShade="7F"/>
      <w:lang w:val="en-N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DA7"/>
    <w:rPr>
      <w:rFonts w:asciiTheme="majorHAnsi" w:eastAsiaTheme="majorEastAsia" w:hAnsiTheme="majorHAnsi" w:cstheme="majorBidi"/>
      <w:i/>
      <w:iCs/>
      <w:color w:val="1F3763" w:themeColor="accent1" w:themeShade="7F"/>
      <w:lang w:val="en-N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D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N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D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C04E1C"/>
    <w:pPr>
      <w:numPr>
        <w:numId w:val="0"/>
      </w:num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B2FC2"/>
    <w:pPr>
      <w:tabs>
        <w:tab w:val="left" w:pos="284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C04E1C"/>
    <w:rPr>
      <w:color w:val="0563C1" w:themeColor="hyperlink"/>
      <w:u w:val="single"/>
    </w:rPr>
  </w:style>
  <w:style w:type="paragraph" w:customStyle="1" w:styleId="PreTOC">
    <w:name w:val="PreTOC"/>
    <w:basedOn w:val="Heading1"/>
    <w:link w:val="PreTOCChar"/>
    <w:qFormat/>
    <w:rsid w:val="0050643B"/>
    <w:pPr>
      <w:numPr>
        <w:numId w:val="0"/>
      </w:numPr>
    </w:pPr>
  </w:style>
  <w:style w:type="character" w:customStyle="1" w:styleId="PreTOCChar">
    <w:name w:val="PreTOC Char"/>
    <w:basedOn w:val="Heading1Char"/>
    <w:link w:val="PreTOC"/>
    <w:rsid w:val="005064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636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992"/>
  </w:style>
  <w:style w:type="paragraph" w:styleId="Footer">
    <w:name w:val="footer"/>
    <w:basedOn w:val="Normal"/>
    <w:link w:val="Foot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992"/>
  </w:style>
  <w:style w:type="paragraph" w:styleId="BalloonText">
    <w:name w:val="Balloon Text"/>
    <w:basedOn w:val="Normal"/>
    <w:link w:val="BalloonTextChar"/>
    <w:uiPriority w:val="99"/>
    <w:semiHidden/>
    <w:unhideWhenUsed/>
    <w:rsid w:val="00412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9A"/>
    <w:rPr>
      <w:rFonts w:ascii="Segoe UI" w:hAnsi="Segoe UI" w:cs="Segoe UI"/>
      <w:sz w:val="18"/>
      <w:szCs w:val="18"/>
      <w:lang w:val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41279A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25D"/>
    <w:rPr>
      <w:b/>
      <w:bCs/>
      <w:sz w:val="20"/>
      <w:szCs w:val="20"/>
      <w:lang w:val="en-NZ"/>
    </w:rPr>
  </w:style>
  <w:style w:type="paragraph" w:customStyle="1" w:styleId="paragraph">
    <w:name w:val="paragraph"/>
    <w:basedOn w:val="Normal"/>
    <w:rsid w:val="00F6361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NZ"/>
    </w:rPr>
  </w:style>
  <w:style w:type="character" w:customStyle="1" w:styleId="normaltextrun">
    <w:name w:val="normaltextrun"/>
    <w:basedOn w:val="DefaultParagraphFont"/>
    <w:rsid w:val="00F63617"/>
  </w:style>
  <w:style w:type="character" w:customStyle="1" w:styleId="eop">
    <w:name w:val="eop"/>
    <w:basedOn w:val="DefaultParagraphFont"/>
    <w:rsid w:val="00F63617"/>
  </w:style>
  <w:style w:type="table" w:styleId="GridTable4-Accent3">
    <w:name w:val="Grid Table 4 Accent 3"/>
    <w:basedOn w:val="TableNormal"/>
    <w:uiPriority w:val="49"/>
    <w:rsid w:val="000447D5"/>
    <w:pPr>
      <w:spacing w:after="0" w:line="240" w:lineRule="auto"/>
    </w:pPr>
    <w:rPr>
      <w:lang w:val="en-NZ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186EE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Grid">
    <w:name w:val="Table Grid"/>
    <w:basedOn w:val="TableNormal"/>
    <w:uiPriority w:val="59"/>
    <w:rsid w:val="001348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4-Accent5">
    <w:name w:val="Grid Table 4 Accent 5"/>
    <w:basedOn w:val="TableNormal"/>
    <w:uiPriority w:val="49"/>
    <w:rsid w:val="00F929B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Revision">
    <w:name w:val="Revision"/>
    <w:hidden/>
    <w:uiPriority w:val="99"/>
    <w:semiHidden/>
    <w:rsid w:val="0000386A"/>
    <w:pPr>
      <w:spacing w:after="0" w:line="240" w:lineRule="auto"/>
    </w:pPr>
    <w:rPr>
      <w:lang w:val="en-NZ"/>
    </w:rPr>
  </w:style>
  <w:style w:type="character" w:customStyle="1" w:styleId="spellingerror">
    <w:name w:val="spellingerror"/>
    <w:basedOn w:val="DefaultParagraphFont"/>
    <w:rsid w:val="00A11B4B"/>
  </w:style>
  <w:style w:type="paragraph" w:styleId="TOC2">
    <w:name w:val="toc 2"/>
    <w:basedOn w:val="Normal"/>
    <w:next w:val="Normal"/>
    <w:autoRedefine/>
    <w:uiPriority w:val="39"/>
    <w:unhideWhenUsed/>
    <w:rsid w:val="001F5FA0"/>
    <w:pPr>
      <w:spacing w:after="100"/>
      <w:ind w:left="220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F5FA0"/>
    <w:pPr>
      <w:spacing w:after="100"/>
      <w:ind w:left="440"/>
      <w:jc w:val="left"/>
    </w:pPr>
    <w:rPr>
      <w:rFonts w:eastAsiaTheme="minorEastAsia" w:cs="Times New Roman"/>
      <w:lang w:val="en-US"/>
    </w:rPr>
  </w:style>
  <w:style w:type="character" w:styleId="SubtleEmphasis">
    <w:name w:val="Subtle Emphasis"/>
    <w:basedOn w:val="DefaultParagraphFont"/>
    <w:uiPriority w:val="19"/>
    <w:qFormat/>
    <w:rsid w:val="0038768F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38768F"/>
    <w:pPr>
      <w:spacing w:after="200" w:line="240" w:lineRule="auto"/>
      <w:jc w:val="left"/>
    </w:pPr>
    <w:rPr>
      <w:i/>
      <w:iCs/>
      <w:color w:val="44546A" w:themeColor="text2"/>
      <w:sz w:val="18"/>
      <w:szCs w:val="18"/>
      <w:lang w:val="en-US"/>
    </w:rPr>
  </w:style>
  <w:style w:type="character" w:customStyle="1" w:styleId="contextualspellingandgrammarerror">
    <w:name w:val="contextualspellingandgrammarerror"/>
    <w:basedOn w:val="DefaultParagraphFont"/>
    <w:rsid w:val="00801B78"/>
  </w:style>
  <w:style w:type="paragraph" w:styleId="Bibliography">
    <w:name w:val="Bibliography"/>
    <w:basedOn w:val="Normal"/>
    <w:next w:val="Normal"/>
    <w:uiPriority w:val="37"/>
    <w:unhideWhenUsed/>
    <w:rsid w:val="00497C08"/>
  </w:style>
  <w:style w:type="paragraph" w:styleId="NormalWeb">
    <w:name w:val="Normal (Web)"/>
    <w:basedOn w:val="Normal"/>
    <w:uiPriority w:val="99"/>
    <w:semiHidden/>
    <w:unhideWhenUsed/>
    <w:rsid w:val="005A65E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5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1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2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5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8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1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6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5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7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0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9A167D4CC5EC438DE9848E11CBEA3F" ma:contentTypeVersion="12" ma:contentTypeDescription="Create a new document." ma:contentTypeScope="" ma:versionID="fce45306a1f893204b6ada981c249bd2">
  <xsd:schema xmlns:xsd="http://www.w3.org/2001/XMLSchema" xmlns:xs="http://www.w3.org/2001/XMLSchema" xmlns:p="http://schemas.microsoft.com/office/2006/metadata/properties" xmlns:ns3="b1af40a2-86c1-4bae-9fd5-ad1d161ccb8d" xmlns:ns4="b7a535a6-dfd7-4199-be2a-842d35677326" targetNamespace="http://schemas.microsoft.com/office/2006/metadata/properties" ma:root="true" ma:fieldsID="1d3cacdea46ad082b35d366297c7d00e" ns3:_="" ns4:_="">
    <xsd:import namespace="b1af40a2-86c1-4bae-9fd5-ad1d161ccb8d"/>
    <xsd:import namespace="b7a535a6-dfd7-4199-be2a-842d356773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f40a2-86c1-4bae-9fd5-ad1d161ccb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535a6-dfd7-4199-be2a-842d3567732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AEAC5-75E6-4218-B3AC-1DBCE9791B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18546B-B9C6-4B2C-8308-AD9CF37C2325}">
  <ds:schemaRefs>
    <ds:schemaRef ds:uri="http://www.w3.org/XML/1998/namespace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microsoft.com/office/2006/metadata/properties"/>
    <ds:schemaRef ds:uri="b7a535a6-dfd7-4199-be2a-842d35677326"/>
    <ds:schemaRef ds:uri="b1af40a2-86c1-4bae-9fd5-ad1d161ccb8d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FD779955-16D3-4CC2-A3F4-6227A7095F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af40a2-86c1-4bae-9fd5-ad1d161ccb8d"/>
    <ds:schemaRef ds:uri="b7a535a6-dfd7-4199-be2a-842d35677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2866D5-EDA3-45A9-9456-339C5D453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Links>
    <vt:vector size="90" baseType="variant">
      <vt:variant>
        <vt:i4>3407998</vt:i4>
      </vt:variant>
      <vt:variant>
        <vt:i4>66</vt:i4>
      </vt:variant>
      <vt:variant>
        <vt:i4>0</vt:i4>
      </vt:variant>
      <vt:variant>
        <vt:i4>5</vt:i4>
      </vt:variant>
      <vt:variant>
        <vt:lpwstr>https://www.marsbioimaging.com/mars/wp-content/uploads/2018/07/Ankle-Right-View.jpg</vt:lpwstr>
      </vt:variant>
      <vt:variant>
        <vt:lpwstr/>
      </vt:variant>
      <vt:variant>
        <vt:i4>2883706</vt:i4>
      </vt:variant>
      <vt:variant>
        <vt:i4>63</vt:i4>
      </vt:variant>
      <vt:variant>
        <vt:i4>0</vt:i4>
      </vt:variant>
      <vt:variant>
        <vt:i4>5</vt:i4>
      </vt:variant>
      <vt:variant>
        <vt:lpwstr>https://www.marsbioimaging.com/mars/wp-content/uploads/2018/07/Ankle-Left-View.jpg</vt:lpwstr>
      </vt:variant>
      <vt:variant>
        <vt:lpwstr/>
      </vt:variant>
      <vt:variant>
        <vt:i4>1245266</vt:i4>
      </vt:variant>
      <vt:variant>
        <vt:i4>60</vt:i4>
      </vt:variant>
      <vt:variant>
        <vt:i4>0</vt:i4>
      </vt:variant>
      <vt:variant>
        <vt:i4>5</vt:i4>
      </vt:variant>
      <vt:variant>
        <vt:lpwstr>https://www.marsbioimaging.com/mars/wp-content/uploads/2018/07/Tooth.png</vt:lpwstr>
      </vt:variant>
      <vt:variant>
        <vt:lpwstr/>
      </vt:variant>
      <vt:variant>
        <vt:i4>5177366</vt:i4>
      </vt:variant>
      <vt:variant>
        <vt:i4>57</vt:i4>
      </vt:variant>
      <vt:variant>
        <vt:i4>0</vt:i4>
      </vt:variant>
      <vt:variant>
        <vt:i4>5</vt:i4>
      </vt:variant>
      <vt:variant>
        <vt:lpwstr>https://www.marsbioimaging.com/mars/wp-content/uploads/2018/07/NewMCMouse.jpg</vt:lpwstr>
      </vt:variant>
      <vt:variant>
        <vt:lpwstr/>
      </vt:variant>
      <vt:variant>
        <vt:i4>524379</vt:i4>
      </vt:variant>
      <vt:variant>
        <vt:i4>54</vt:i4>
      </vt:variant>
      <vt:variant>
        <vt:i4>0</vt:i4>
      </vt:variant>
      <vt:variant>
        <vt:i4>5</vt:i4>
      </vt:variant>
      <vt:variant>
        <vt:lpwstr>https://www.marsbioimaging.com/mars/apps/</vt:lpwstr>
      </vt:variant>
      <vt:variant>
        <vt:lpwstr/>
      </vt:variant>
      <vt:variant>
        <vt:i4>2555946</vt:i4>
      </vt:variant>
      <vt:variant>
        <vt:i4>51</vt:i4>
      </vt:variant>
      <vt:variant>
        <vt:i4>0</vt:i4>
      </vt:variant>
      <vt:variant>
        <vt:i4>5</vt:i4>
      </vt:variant>
      <vt:variant>
        <vt:lpwstr>https://www.stuff.co.nz/manawatu-standard/news/112328191/new-mri-scanner-lifted-in-to-palmerston-north-hospital</vt:lpwstr>
      </vt:variant>
      <vt:variant>
        <vt:lpwstr/>
      </vt:variant>
      <vt:variant>
        <vt:i4>3866749</vt:i4>
      </vt:variant>
      <vt:variant>
        <vt:i4>48</vt:i4>
      </vt:variant>
      <vt:variant>
        <vt:i4>0</vt:i4>
      </vt:variant>
      <vt:variant>
        <vt:i4>5</vt:i4>
      </vt:variant>
      <vt:variant>
        <vt:lpwstr>http://mtanz.org.nz/The-NZ-Healthcare-Market/6662/</vt:lpwstr>
      </vt:variant>
      <vt:variant>
        <vt:lpwstr/>
      </vt:variant>
      <vt:variant>
        <vt:i4>917513</vt:i4>
      </vt:variant>
      <vt:variant>
        <vt:i4>45</vt:i4>
      </vt:variant>
      <vt:variant>
        <vt:i4>0</vt:i4>
      </vt:variant>
      <vt:variant>
        <vt:i4>5</vt:i4>
      </vt:variant>
      <vt:variant>
        <vt:lpwstr>https://www.artworkarchive.com/blog/biggest-art-fakes-and-forgeries-revealed-in-2018</vt:lpwstr>
      </vt:variant>
      <vt:variant>
        <vt:lpwstr/>
      </vt:variant>
      <vt:variant>
        <vt:i4>176952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37933</vt:lpwstr>
      </vt:variant>
      <vt:variant>
        <vt:i4>1703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37932</vt:lpwstr>
      </vt:variant>
      <vt:variant>
        <vt:i4>16384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37931</vt:lpwstr>
      </vt:variant>
      <vt:variant>
        <vt:i4>157291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37930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37929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37928</vt:lpwstr>
      </vt:variant>
      <vt:variant>
        <vt:i4>203166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3792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ru Goonatillake</dc:creator>
  <cp:keywords/>
  <dc:description/>
  <cp:lastModifiedBy>Sasiru Goonatillake</cp:lastModifiedBy>
  <cp:revision>3</cp:revision>
  <cp:lastPrinted>2019-08-09T03:38:00Z</cp:lastPrinted>
  <dcterms:created xsi:type="dcterms:W3CDTF">2020-08-17T07:39:00Z</dcterms:created>
  <dcterms:modified xsi:type="dcterms:W3CDTF">2020-08-17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9A167D4CC5EC438DE9848E11CBEA3F</vt:lpwstr>
  </property>
</Properties>
</file>